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4B357" w14:textId="2DA09BC8" w:rsidR="00713CC4" w:rsidRPr="00897725" w:rsidRDefault="008F4EDC" w:rsidP="00713CC4">
      <w:pPr>
        <w:keepNext/>
        <w:spacing w:after="0" w:line="240" w:lineRule="auto"/>
        <w:ind w:left="3600" w:firstLine="720"/>
        <w:outlineLvl w:val="0"/>
        <w:rPr>
          <w:rFonts w:ascii="Times New Roman" w:eastAsia="Times New Roman" w:hAnsi="Times New Roman" w:cs="Times New Roman"/>
          <w:sz w:val="24"/>
          <w:szCs w:val="20"/>
          <w:lang w:val="x-none" w:eastAsia="x-none"/>
        </w:rPr>
      </w:pPr>
      <w:r w:rsidRPr="00897725">
        <w:rPr>
          <w:rFonts w:ascii="Times New Roman" w:eastAsia="Times New Roman" w:hAnsi="Times New Roman" w:cs="Times New Roman"/>
          <w:sz w:val="24"/>
          <w:szCs w:val="20"/>
          <w:lang w:eastAsia="x-none"/>
        </w:rPr>
        <w:t xml:space="preserve"> </w:t>
      </w:r>
      <w:r w:rsidR="00713CC4" w:rsidRPr="00897725">
        <w:rPr>
          <w:rFonts w:ascii="Times New Roman" w:eastAsia="Times New Roman" w:hAnsi="Times New Roman" w:cs="Times New Roman"/>
          <w:sz w:val="24"/>
          <w:szCs w:val="20"/>
          <w:lang w:val="x-none" w:eastAsia="x-none"/>
        </w:rPr>
        <w:t>SENECA COUNTY</w:t>
      </w:r>
    </w:p>
    <w:p w14:paraId="00A0F936" w14:textId="77777777" w:rsidR="00713CC4" w:rsidRPr="00897725" w:rsidRDefault="00713CC4" w:rsidP="00713CC4">
      <w:pPr>
        <w:keepNext/>
        <w:spacing w:after="0" w:line="240" w:lineRule="auto"/>
        <w:jc w:val="center"/>
        <w:outlineLvl w:val="0"/>
        <w:rPr>
          <w:rFonts w:ascii="Times New Roman" w:eastAsia="Times New Roman" w:hAnsi="Times New Roman" w:cs="Times New Roman"/>
          <w:sz w:val="24"/>
          <w:szCs w:val="20"/>
          <w:lang w:val="x-none" w:eastAsia="x-none"/>
        </w:rPr>
      </w:pPr>
      <w:r w:rsidRPr="00897725">
        <w:rPr>
          <w:rFonts w:ascii="Times New Roman" w:eastAsia="Times New Roman" w:hAnsi="Times New Roman" w:cs="Times New Roman"/>
          <w:sz w:val="24"/>
          <w:szCs w:val="20"/>
          <w:lang w:val="x-none" w:eastAsia="x-none"/>
        </w:rPr>
        <w:t>*********** COMMISSIONERS AGENDA ***********</w:t>
      </w:r>
    </w:p>
    <w:p w14:paraId="3A852F9C" w14:textId="3620B7A3" w:rsidR="00713CC4" w:rsidRPr="00897725" w:rsidRDefault="004C20F7" w:rsidP="00713CC4">
      <w:pPr>
        <w:spacing w:after="0" w:line="240" w:lineRule="auto"/>
        <w:jc w:val="center"/>
        <w:rPr>
          <w:rFonts w:ascii="Times New Roman" w:eastAsia="Times New Roman" w:hAnsi="Times New Roman" w:cs="Times New Roman"/>
          <w:sz w:val="24"/>
          <w:szCs w:val="24"/>
        </w:rPr>
      </w:pPr>
      <w:r w:rsidRPr="00897725">
        <w:rPr>
          <w:rFonts w:ascii="Times New Roman" w:eastAsia="Times New Roman" w:hAnsi="Times New Roman" w:cs="Times New Roman"/>
          <w:sz w:val="24"/>
          <w:szCs w:val="24"/>
        </w:rPr>
        <w:t>T</w:t>
      </w:r>
      <w:r w:rsidR="006C101E" w:rsidRPr="00897725">
        <w:rPr>
          <w:rFonts w:ascii="Times New Roman" w:eastAsia="Times New Roman" w:hAnsi="Times New Roman" w:cs="Times New Roman"/>
          <w:sz w:val="24"/>
          <w:szCs w:val="24"/>
        </w:rPr>
        <w:t>hursday</w:t>
      </w:r>
      <w:r w:rsidR="009C439E" w:rsidRPr="00897725">
        <w:rPr>
          <w:rFonts w:ascii="Times New Roman" w:eastAsia="Times New Roman" w:hAnsi="Times New Roman" w:cs="Times New Roman"/>
          <w:sz w:val="24"/>
          <w:szCs w:val="24"/>
        </w:rPr>
        <w:t xml:space="preserve"> </w:t>
      </w:r>
      <w:r w:rsidR="00EF3C46">
        <w:rPr>
          <w:rFonts w:ascii="Times New Roman" w:eastAsia="Times New Roman" w:hAnsi="Times New Roman" w:cs="Times New Roman"/>
          <w:sz w:val="24"/>
          <w:szCs w:val="24"/>
        </w:rPr>
        <w:t>June</w:t>
      </w:r>
      <w:r w:rsidR="00350528" w:rsidRPr="00897725">
        <w:rPr>
          <w:rFonts w:ascii="Times New Roman" w:eastAsia="Times New Roman" w:hAnsi="Times New Roman" w:cs="Times New Roman"/>
          <w:sz w:val="24"/>
          <w:szCs w:val="24"/>
        </w:rPr>
        <w:t xml:space="preserve"> </w:t>
      </w:r>
      <w:r w:rsidR="005C4BCB">
        <w:rPr>
          <w:rFonts w:ascii="Times New Roman" w:eastAsia="Times New Roman" w:hAnsi="Times New Roman" w:cs="Times New Roman"/>
          <w:sz w:val="24"/>
          <w:szCs w:val="24"/>
        </w:rPr>
        <w:t>15</w:t>
      </w:r>
      <w:r w:rsidR="002C1643" w:rsidRPr="00897725">
        <w:rPr>
          <w:rFonts w:ascii="Times New Roman" w:eastAsia="Times New Roman" w:hAnsi="Times New Roman" w:cs="Times New Roman"/>
          <w:sz w:val="24"/>
          <w:szCs w:val="24"/>
        </w:rPr>
        <w:t>,</w:t>
      </w:r>
      <w:r w:rsidR="00713CC4" w:rsidRPr="00897725">
        <w:rPr>
          <w:rFonts w:ascii="Times New Roman" w:eastAsia="Times New Roman" w:hAnsi="Times New Roman" w:cs="Times New Roman"/>
          <w:sz w:val="24"/>
          <w:szCs w:val="24"/>
        </w:rPr>
        <w:t xml:space="preserve"> 202</w:t>
      </w:r>
      <w:r w:rsidR="00CA275F" w:rsidRPr="00897725">
        <w:rPr>
          <w:rFonts w:ascii="Times New Roman" w:eastAsia="Times New Roman" w:hAnsi="Times New Roman" w:cs="Times New Roman"/>
          <w:sz w:val="24"/>
          <w:szCs w:val="24"/>
        </w:rPr>
        <w:t>3</w:t>
      </w:r>
      <w:r w:rsidR="00713CC4" w:rsidRPr="00897725">
        <w:rPr>
          <w:rFonts w:ascii="Times New Roman" w:eastAsia="Times New Roman" w:hAnsi="Times New Roman" w:cs="Times New Roman"/>
          <w:sz w:val="24"/>
          <w:szCs w:val="24"/>
        </w:rPr>
        <w:t xml:space="preserve"> – </w:t>
      </w:r>
      <w:r w:rsidR="0004129B" w:rsidRPr="00897725">
        <w:rPr>
          <w:rFonts w:ascii="Times New Roman" w:eastAsia="Times New Roman" w:hAnsi="Times New Roman" w:cs="Times New Roman"/>
          <w:sz w:val="24"/>
          <w:szCs w:val="24"/>
        </w:rPr>
        <w:t>1</w:t>
      </w:r>
      <w:r w:rsidR="0097273C">
        <w:rPr>
          <w:rFonts w:ascii="Times New Roman" w:eastAsia="Times New Roman" w:hAnsi="Times New Roman" w:cs="Times New Roman"/>
          <w:sz w:val="24"/>
          <w:szCs w:val="24"/>
        </w:rPr>
        <w:t>0</w:t>
      </w:r>
      <w:r w:rsidR="0004129B" w:rsidRPr="00897725">
        <w:rPr>
          <w:rFonts w:ascii="Times New Roman" w:eastAsia="Times New Roman" w:hAnsi="Times New Roman" w:cs="Times New Roman"/>
          <w:sz w:val="24"/>
          <w:szCs w:val="24"/>
        </w:rPr>
        <w:t>:00</w:t>
      </w:r>
      <w:r w:rsidR="00713CC4" w:rsidRPr="00897725">
        <w:rPr>
          <w:rFonts w:ascii="Times New Roman" w:eastAsia="Times New Roman" w:hAnsi="Times New Roman" w:cs="Times New Roman"/>
          <w:sz w:val="24"/>
          <w:szCs w:val="24"/>
        </w:rPr>
        <w:t xml:space="preserve"> </w:t>
      </w:r>
      <w:r w:rsidR="00045C65" w:rsidRPr="00897725">
        <w:rPr>
          <w:rFonts w:ascii="Times New Roman" w:eastAsia="Times New Roman" w:hAnsi="Times New Roman" w:cs="Times New Roman"/>
          <w:sz w:val="24"/>
          <w:szCs w:val="24"/>
        </w:rPr>
        <w:t>A</w:t>
      </w:r>
      <w:r w:rsidR="00713CC4" w:rsidRPr="00897725">
        <w:rPr>
          <w:rFonts w:ascii="Times New Roman" w:eastAsia="Times New Roman" w:hAnsi="Times New Roman" w:cs="Times New Roman"/>
          <w:sz w:val="24"/>
          <w:szCs w:val="24"/>
        </w:rPr>
        <w:t>.M</w:t>
      </w:r>
      <w:r w:rsidR="0004129B" w:rsidRPr="00897725">
        <w:rPr>
          <w:rFonts w:ascii="Times New Roman" w:eastAsia="Times New Roman" w:hAnsi="Times New Roman" w:cs="Times New Roman"/>
          <w:sz w:val="24"/>
          <w:szCs w:val="24"/>
        </w:rPr>
        <w:t>.</w:t>
      </w:r>
    </w:p>
    <w:p w14:paraId="228046D8" w14:textId="77777777" w:rsidR="00713CC4" w:rsidRPr="00897725" w:rsidRDefault="00713CC4" w:rsidP="00713CC4">
      <w:pPr>
        <w:spacing w:after="0" w:line="240" w:lineRule="auto"/>
        <w:jc w:val="center"/>
        <w:rPr>
          <w:rFonts w:ascii="Times New Roman" w:eastAsia="Times New Roman" w:hAnsi="Times New Roman" w:cs="Times New Roman"/>
          <w:sz w:val="24"/>
          <w:szCs w:val="24"/>
        </w:rPr>
      </w:pPr>
      <w:r w:rsidRPr="00897725">
        <w:rPr>
          <w:rFonts w:ascii="Times New Roman" w:eastAsia="Times New Roman" w:hAnsi="Times New Roman" w:cs="Times New Roman"/>
          <w:sz w:val="24"/>
          <w:szCs w:val="24"/>
        </w:rPr>
        <w:t>*Subject to Change*</w:t>
      </w:r>
    </w:p>
    <w:p w14:paraId="773A5CB4" w14:textId="77777777" w:rsidR="00441B28" w:rsidRPr="00897725" w:rsidRDefault="00441B28" w:rsidP="00862B06">
      <w:pPr>
        <w:pStyle w:val="NoSpacing"/>
        <w:rPr>
          <w:rFonts w:ascii="Times New Roman" w:hAnsi="Times New Roman" w:cs="Times New Roman"/>
          <w:b/>
          <w:bCs/>
        </w:rPr>
      </w:pPr>
    </w:p>
    <w:p w14:paraId="7C3EE2AC" w14:textId="280FA45B" w:rsidR="00713CC4" w:rsidRPr="00897725" w:rsidRDefault="00713CC4" w:rsidP="00713CC4">
      <w:pPr>
        <w:tabs>
          <w:tab w:val="left" w:pos="2580"/>
        </w:tabs>
        <w:spacing w:after="0" w:line="240" w:lineRule="auto"/>
        <w:rPr>
          <w:rFonts w:ascii="Times New Roman" w:eastAsia="Times New Roman" w:hAnsi="Times New Roman" w:cs="Times New Roman"/>
          <w:b/>
        </w:rPr>
      </w:pPr>
      <w:bookmarkStart w:id="0" w:name="OLE_LINK1"/>
      <w:bookmarkStart w:id="1" w:name="_Hlk43990691"/>
      <w:r w:rsidRPr="00897725">
        <w:rPr>
          <w:rFonts w:ascii="Times New Roman" w:eastAsia="Times New Roman" w:hAnsi="Times New Roman" w:cs="Times New Roman"/>
          <w:b/>
        </w:rPr>
        <w:t>CALL TO ORDER</w:t>
      </w:r>
    </w:p>
    <w:p w14:paraId="138AE6D5" w14:textId="77777777" w:rsidR="00713CC4" w:rsidRPr="00897725" w:rsidRDefault="00713CC4" w:rsidP="00713CC4">
      <w:pPr>
        <w:spacing w:after="0" w:line="240" w:lineRule="auto"/>
        <w:rPr>
          <w:rFonts w:ascii="Times New Roman" w:eastAsia="Times New Roman" w:hAnsi="Times New Roman" w:cs="Times New Roman"/>
          <w:b/>
        </w:rPr>
      </w:pPr>
      <w:r w:rsidRPr="00897725">
        <w:rPr>
          <w:rFonts w:ascii="Times New Roman" w:eastAsia="Times New Roman" w:hAnsi="Times New Roman" w:cs="Times New Roman"/>
          <w:b/>
        </w:rPr>
        <w:t xml:space="preserve">PLEDGE OF ALLEGIANCE </w:t>
      </w:r>
    </w:p>
    <w:p w14:paraId="52C64714" w14:textId="77777777" w:rsidR="00713CC4" w:rsidRPr="00897725" w:rsidRDefault="00713CC4" w:rsidP="00713CC4">
      <w:pPr>
        <w:spacing w:after="0" w:line="240" w:lineRule="auto"/>
        <w:rPr>
          <w:rFonts w:ascii="Times New Roman" w:eastAsia="Times New Roman" w:hAnsi="Times New Roman" w:cs="Times New Roman"/>
          <w:b/>
        </w:rPr>
      </w:pPr>
      <w:r w:rsidRPr="00897725">
        <w:rPr>
          <w:rFonts w:ascii="Times New Roman" w:eastAsia="Times New Roman" w:hAnsi="Times New Roman" w:cs="Times New Roman"/>
          <w:b/>
        </w:rPr>
        <w:t xml:space="preserve">PRAYER </w:t>
      </w:r>
    </w:p>
    <w:p w14:paraId="2535398F" w14:textId="032ABE7E" w:rsidR="00713CC4" w:rsidRPr="00897725" w:rsidRDefault="00713CC4" w:rsidP="00713CC4">
      <w:pPr>
        <w:spacing w:after="0" w:line="240" w:lineRule="auto"/>
        <w:rPr>
          <w:rFonts w:ascii="Times New Roman" w:eastAsia="Times New Roman" w:hAnsi="Times New Roman" w:cs="Times New Roman"/>
          <w:b/>
        </w:rPr>
      </w:pPr>
      <w:r w:rsidRPr="00897725">
        <w:rPr>
          <w:rFonts w:ascii="Times New Roman" w:eastAsia="Times New Roman" w:hAnsi="Times New Roman" w:cs="Times New Roman"/>
          <w:b/>
        </w:rPr>
        <w:t xml:space="preserve">ROLL CALL </w:t>
      </w:r>
    </w:p>
    <w:p w14:paraId="19DAA777" w14:textId="745742D7" w:rsidR="00A82BA4" w:rsidRPr="00897725" w:rsidRDefault="00A82BA4" w:rsidP="00713CC4">
      <w:pPr>
        <w:spacing w:after="0" w:line="240" w:lineRule="auto"/>
        <w:rPr>
          <w:rFonts w:ascii="Times New Roman" w:eastAsia="Times New Roman" w:hAnsi="Times New Roman" w:cs="Times New Roman"/>
          <w:b/>
        </w:rPr>
      </w:pPr>
    </w:p>
    <w:p w14:paraId="3385CD46" w14:textId="2EC37236" w:rsidR="00A82BA4" w:rsidRPr="00897725" w:rsidRDefault="00A82BA4" w:rsidP="00A82BA4">
      <w:pPr>
        <w:spacing w:after="0" w:line="240" w:lineRule="auto"/>
        <w:rPr>
          <w:rFonts w:ascii="Times New Roman" w:eastAsia="Times New Roman" w:hAnsi="Times New Roman" w:cs="Times New Roman"/>
        </w:rPr>
      </w:pPr>
      <w:r w:rsidRPr="00897725">
        <w:rPr>
          <w:rFonts w:ascii="Times New Roman" w:eastAsia="Times New Roman" w:hAnsi="Times New Roman" w:cs="Times New Roman"/>
          <w:b/>
        </w:rPr>
        <w:t xml:space="preserve">MINUTES – </w:t>
      </w:r>
      <w:r w:rsidRPr="00897725">
        <w:rPr>
          <w:rFonts w:ascii="Times New Roman" w:eastAsia="Times New Roman" w:hAnsi="Times New Roman" w:cs="Times New Roman"/>
        </w:rPr>
        <w:t>I will accept a motion to approve the digital audio/video recording of the previous Board Session from T</w:t>
      </w:r>
      <w:r w:rsidR="00CC0202">
        <w:rPr>
          <w:rFonts w:ascii="Times New Roman" w:eastAsia="Times New Roman" w:hAnsi="Times New Roman" w:cs="Times New Roman"/>
        </w:rPr>
        <w:t>hurs</w:t>
      </w:r>
      <w:r w:rsidRPr="00897725">
        <w:rPr>
          <w:rFonts w:ascii="Times New Roman" w:eastAsia="Times New Roman" w:hAnsi="Times New Roman" w:cs="Times New Roman"/>
        </w:rPr>
        <w:t xml:space="preserve">day, </w:t>
      </w:r>
      <w:r w:rsidR="00CC0202">
        <w:rPr>
          <w:rFonts w:ascii="Times New Roman" w:eastAsia="Times New Roman" w:hAnsi="Times New Roman" w:cs="Times New Roman"/>
        </w:rPr>
        <w:t>June</w:t>
      </w:r>
      <w:r w:rsidR="00906D95" w:rsidRPr="00897725">
        <w:rPr>
          <w:rFonts w:ascii="Times New Roman" w:eastAsia="Times New Roman" w:hAnsi="Times New Roman" w:cs="Times New Roman"/>
        </w:rPr>
        <w:t xml:space="preserve"> </w:t>
      </w:r>
      <w:r w:rsidR="005C4BCB">
        <w:rPr>
          <w:rFonts w:ascii="Times New Roman" w:eastAsia="Times New Roman" w:hAnsi="Times New Roman" w:cs="Times New Roman"/>
        </w:rPr>
        <w:t>8</w:t>
      </w:r>
      <w:r w:rsidR="00104BBC">
        <w:rPr>
          <w:rFonts w:ascii="Times New Roman" w:eastAsia="Times New Roman" w:hAnsi="Times New Roman" w:cs="Times New Roman"/>
        </w:rPr>
        <w:t>,</w:t>
      </w:r>
      <w:r w:rsidRPr="00897725">
        <w:rPr>
          <w:rFonts w:ascii="Times New Roman" w:eastAsia="Times New Roman" w:hAnsi="Times New Roman" w:cs="Times New Roman"/>
        </w:rPr>
        <w:t xml:space="preserve"> </w:t>
      </w:r>
      <w:r w:rsidR="00E86C01" w:rsidRPr="00897725">
        <w:rPr>
          <w:rFonts w:ascii="Times New Roman" w:eastAsia="Times New Roman" w:hAnsi="Times New Roman" w:cs="Times New Roman"/>
        </w:rPr>
        <w:t>2023,</w:t>
      </w:r>
      <w:r w:rsidR="000279E4" w:rsidRPr="00897725">
        <w:rPr>
          <w:rFonts w:ascii="Times New Roman" w:eastAsia="Times New Roman" w:hAnsi="Times New Roman" w:cs="Times New Roman"/>
        </w:rPr>
        <w:t xml:space="preserve"> </w:t>
      </w:r>
      <w:r w:rsidRPr="00897725">
        <w:rPr>
          <w:rFonts w:ascii="Times New Roman" w:eastAsia="Times New Roman" w:hAnsi="Times New Roman" w:cs="Times New Roman"/>
        </w:rPr>
        <w:t>for</w:t>
      </w:r>
      <w:r w:rsidR="00104BBC">
        <w:rPr>
          <w:rFonts w:ascii="Times New Roman" w:eastAsia="Times New Roman" w:hAnsi="Times New Roman" w:cs="Times New Roman"/>
        </w:rPr>
        <w:t xml:space="preserve"> </w:t>
      </w:r>
      <w:r w:rsidR="00CC0202">
        <w:rPr>
          <w:rFonts w:ascii="Times New Roman" w:eastAsia="Times New Roman" w:hAnsi="Times New Roman" w:cs="Times New Roman"/>
        </w:rPr>
        <w:t>regular</w:t>
      </w:r>
      <w:r w:rsidRPr="00897725">
        <w:rPr>
          <w:rFonts w:ascii="Times New Roman" w:eastAsia="Times New Roman" w:hAnsi="Times New Roman" w:cs="Times New Roman"/>
        </w:rPr>
        <w:t xml:space="preserve"> </w:t>
      </w:r>
      <w:r w:rsidR="001C4B84" w:rsidRPr="00897725">
        <w:rPr>
          <w:rFonts w:ascii="Times New Roman" w:eastAsia="Times New Roman" w:hAnsi="Times New Roman" w:cs="Times New Roman"/>
        </w:rPr>
        <w:t>session</w:t>
      </w:r>
      <w:r w:rsidR="00130786" w:rsidRPr="00897725">
        <w:rPr>
          <w:rFonts w:ascii="Times New Roman" w:eastAsia="Times New Roman" w:hAnsi="Times New Roman" w:cs="Times New Roman"/>
        </w:rPr>
        <w:t xml:space="preserve">.  </w:t>
      </w:r>
      <w:r w:rsidR="001748B0" w:rsidRPr="00897725">
        <w:rPr>
          <w:rFonts w:ascii="Times New Roman" w:eastAsia="Times New Roman" w:hAnsi="Times New Roman" w:cs="Times New Roman"/>
        </w:rPr>
        <w:t xml:space="preserve">  </w:t>
      </w:r>
    </w:p>
    <w:p w14:paraId="55D1A849" w14:textId="77777777" w:rsidR="00D4048E" w:rsidRPr="00897725" w:rsidRDefault="00D4048E" w:rsidP="00D4048E">
      <w:pPr>
        <w:spacing w:after="0" w:line="240" w:lineRule="auto"/>
        <w:rPr>
          <w:rFonts w:ascii="Times New Roman" w:eastAsia="Times New Roman" w:hAnsi="Times New Roman" w:cs="Times New Roman"/>
          <w:b/>
        </w:rPr>
      </w:pPr>
    </w:p>
    <w:p w14:paraId="12859FEC" w14:textId="3DD6EF63" w:rsidR="00C20CFF" w:rsidRDefault="00D4048E" w:rsidP="006C101E">
      <w:pPr>
        <w:pStyle w:val="NoSpacing"/>
        <w:rPr>
          <w:rFonts w:ascii="Times New Roman" w:hAnsi="Times New Roman" w:cs="Times New Roman"/>
          <w:b/>
          <w:bCs/>
        </w:rPr>
      </w:pPr>
      <w:r w:rsidRPr="00897725">
        <w:rPr>
          <w:rFonts w:ascii="Times New Roman" w:hAnsi="Times New Roman" w:cs="Times New Roman"/>
          <w:b/>
          <w:bCs/>
        </w:rPr>
        <w:t>APPOINTMENTS</w:t>
      </w:r>
    </w:p>
    <w:p w14:paraId="79AA84E6" w14:textId="0FC482AB" w:rsidR="00CF1E26" w:rsidRDefault="00CF1E26" w:rsidP="006C101E">
      <w:pPr>
        <w:pStyle w:val="NoSpacing"/>
        <w:rPr>
          <w:rFonts w:ascii="Times New Roman" w:hAnsi="Times New Roman" w:cs="Times New Roman"/>
          <w:b/>
          <w:bCs/>
        </w:rPr>
      </w:pPr>
      <w:r>
        <w:rPr>
          <w:rFonts w:ascii="Times New Roman" w:hAnsi="Times New Roman" w:cs="Times New Roman"/>
          <w:b/>
          <w:bCs/>
        </w:rPr>
        <w:t>10:05 JFS Proclamation</w:t>
      </w:r>
    </w:p>
    <w:p w14:paraId="2A4E6557" w14:textId="00D58655" w:rsidR="00CF1E26" w:rsidRDefault="00CF1E26" w:rsidP="006C101E">
      <w:pPr>
        <w:pStyle w:val="NoSpacing"/>
        <w:rPr>
          <w:rFonts w:ascii="Times New Roman" w:hAnsi="Times New Roman" w:cs="Times New Roman"/>
          <w:b/>
          <w:bCs/>
        </w:rPr>
      </w:pPr>
      <w:r>
        <w:rPr>
          <w:rFonts w:ascii="Times New Roman" w:hAnsi="Times New Roman" w:cs="Times New Roman"/>
          <w:b/>
          <w:bCs/>
        </w:rPr>
        <w:t>10:10 Chris Lewis – United Way</w:t>
      </w:r>
    </w:p>
    <w:p w14:paraId="6C0216B7" w14:textId="1A8F24CD" w:rsidR="00CF1E26" w:rsidRDefault="00CF1E26" w:rsidP="006C101E">
      <w:pPr>
        <w:pStyle w:val="NoSpacing"/>
        <w:rPr>
          <w:rFonts w:ascii="Times New Roman" w:hAnsi="Times New Roman" w:cs="Times New Roman"/>
          <w:b/>
          <w:bCs/>
        </w:rPr>
      </w:pPr>
      <w:r>
        <w:rPr>
          <w:rFonts w:ascii="Times New Roman" w:hAnsi="Times New Roman" w:cs="Times New Roman"/>
          <w:b/>
          <w:bCs/>
        </w:rPr>
        <w:t>10:30 Bid Opening CR 23/46</w:t>
      </w:r>
    </w:p>
    <w:p w14:paraId="1EFA6135" w14:textId="77777777" w:rsidR="00102C07" w:rsidRPr="00897725" w:rsidRDefault="00102C07" w:rsidP="00A82BA4">
      <w:pPr>
        <w:pStyle w:val="NoSpacing"/>
        <w:rPr>
          <w:rFonts w:ascii="Times New Roman" w:hAnsi="Times New Roman" w:cs="Times New Roman"/>
          <w:b/>
          <w:bCs/>
        </w:rPr>
      </w:pPr>
    </w:p>
    <w:p w14:paraId="5DC50FB1" w14:textId="633DE74D" w:rsidR="00713CC4" w:rsidRPr="00897725" w:rsidRDefault="00713CC4" w:rsidP="00713CC4">
      <w:pPr>
        <w:spacing w:after="0" w:line="240" w:lineRule="auto"/>
        <w:rPr>
          <w:rFonts w:ascii="Times New Roman" w:eastAsia="Times New Roman" w:hAnsi="Times New Roman" w:cs="Times New Roman"/>
          <w:b/>
        </w:rPr>
      </w:pPr>
      <w:r w:rsidRPr="00897725">
        <w:rPr>
          <w:rFonts w:ascii="Times New Roman" w:eastAsia="Times New Roman" w:hAnsi="Times New Roman" w:cs="Times New Roman"/>
          <w:b/>
        </w:rPr>
        <w:t xml:space="preserve">COMMISSIONER REPORTS </w:t>
      </w:r>
      <w:r w:rsidR="00D428E4" w:rsidRPr="00897725">
        <w:rPr>
          <w:rFonts w:ascii="Times New Roman" w:eastAsia="Times New Roman" w:hAnsi="Times New Roman" w:cs="Times New Roman"/>
          <w:b/>
        </w:rPr>
        <w:t xml:space="preserve"> </w:t>
      </w:r>
    </w:p>
    <w:p w14:paraId="7305D7C4" w14:textId="2C41138F" w:rsidR="00A82BA4" w:rsidRPr="00897725" w:rsidRDefault="00A82BA4" w:rsidP="00A82BA4">
      <w:pPr>
        <w:spacing w:after="0" w:line="240" w:lineRule="auto"/>
        <w:rPr>
          <w:rFonts w:ascii="Times New Roman" w:eastAsia="Times New Roman" w:hAnsi="Times New Roman" w:cs="Times New Roman"/>
          <w:b/>
        </w:rPr>
      </w:pPr>
      <w:r w:rsidRPr="00897725">
        <w:rPr>
          <w:rFonts w:ascii="Times New Roman" w:eastAsia="Times New Roman" w:hAnsi="Times New Roman" w:cs="Times New Roman"/>
          <w:b/>
        </w:rPr>
        <w:t>COUNTY ADMIN</w:t>
      </w:r>
      <w:r w:rsidR="00F51F9C" w:rsidRPr="00897725">
        <w:rPr>
          <w:rFonts w:ascii="Times New Roman" w:eastAsia="Times New Roman" w:hAnsi="Times New Roman" w:cs="Times New Roman"/>
          <w:b/>
        </w:rPr>
        <w:t>I</w:t>
      </w:r>
      <w:r w:rsidRPr="00897725">
        <w:rPr>
          <w:rFonts w:ascii="Times New Roman" w:eastAsia="Times New Roman" w:hAnsi="Times New Roman" w:cs="Times New Roman"/>
          <w:b/>
        </w:rPr>
        <w:t>STRATOR’S REPORT</w:t>
      </w:r>
    </w:p>
    <w:p w14:paraId="50200432" w14:textId="77777777" w:rsidR="00052F5A" w:rsidRPr="00897725" w:rsidRDefault="00052F5A" w:rsidP="00713CC4">
      <w:pPr>
        <w:spacing w:after="0" w:line="240" w:lineRule="auto"/>
        <w:rPr>
          <w:rFonts w:ascii="Times New Roman" w:eastAsia="Times New Roman" w:hAnsi="Times New Roman" w:cs="Times New Roman"/>
          <w:b/>
        </w:rPr>
      </w:pPr>
    </w:p>
    <w:p w14:paraId="1EAED215" w14:textId="3DEE60C2" w:rsidR="00713CC4" w:rsidRPr="00897725" w:rsidRDefault="00713CC4" w:rsidP="00713CC4">
      <w:pPr>
        <w:spacing w:after="0" w:line="240" w:lineRule="auto"/>
        <w:rPr>
          <w:rFonts w:ascii="Times New Roman" w:eastAsia="Times New Roman" w:hAnsi="Times New Roman" w:cs="Times New Roman"/>
          <w:b/>
        </w:rPr>
      </w:pPr>
      <w:r w:rsidRPr="00897725">
        <w:rPr>
          <w:rFonts w:ascii="Times New Roman" w:eastAsia="Times New Roman" w:hAnsi="Times New Roman" w:cs="Times New Roman"/>
          <w:b/>
        </w:rPr>
        <w:t>OLD BUSINESS</w:t>
      </w:r>
      <w:r w:rsidR="00B738A0" w:rsidRPr="00897725">
        <w:rPr>
          <w:rFonts w:ascii="Times New Roman" w:eastAsia="Times New Roman" w:hAnsi="Times New Roman" w:cs="Times New Roman"/>
          <w:b/>
        </w:rPr>
        <w:t>-</w:t>
      </w:r>
      <w:r w:rsidR="003B252C" w:rsidRPr="00897725">
        <w:rPr>
          <w:rFonts w:ascii="Times New Roman" w:eastAsia="Times New Roman" w:hAnsi="Times New Roman" w:cs="Times New Roman"/>
          <w:b/>
        </w:rPr>
        <w:t xml:space="preserve"> </w:t>
      </w:r>
    </w:p>
    <w:p w14:paraId="33A9548A" w14:textId="77777777" w:rsidR="00C3148C" w:rsidRPr="00897725" w:rsidRDefault="00C3148C" w:rsidP="00713CC4">
      <w:pPr>
        <w:spacing w:after="0" w:line="240" w:lineRule="auto"/>
        <w:rPr>
          <w:rFonts w:ascii="Times New Roman" w:eastAsia="Times New Roman" w:hAnsi="Times New Roman" w:cs="Times New Roman"/>
          <w:b/>
        </w:rPr>
      </w:pPr>
    </w:p>
    <w:bookmarkEnd w:id="0"/>
    <w:p w14:paraId="397DA75A" w14:textId="254287C6" w:rsidR="007E0D47" w:rsidRPr="00897725" w:rsidRDefault="00713CC4" w:rsidP="007E0D47">
      <w:pPr>
        <w:spacing w:after="0" w:line="240" w:lineRule="auto"/>
        <w:rPr>
          <w:rFonts w:ascii="Times New Roman" w:eastAsia="Times New Roman" w:hAnsi="Times New Roman" w:cs="Times New Roman"/>
          <w:b/>
        </w:rPr>
      </w:pPr>
      <w:r w:rsidRPr="00897725">
        <w:rPr>
          <w:rFonts w:ascii="Times New Roman" w:eastAsia="Times New Roman" w:hAnsi="Times New Roman" w:cs="Times New Roman"/>
          <w:b/>
        </w:rPr>
        <w:t xml:space="preserve">NEW BUSINESS – </w:t>
      </w:r>
      <w:bookmarkStart w:id="2" w:name="_Hlk10099602"/>
      <w:r w:rsidRPr="00897725">
        <w:rPr>
          <w:rFonts w:ascii="Times New Roman" w:eastAsia="Times New Roman" w:hAnsi="Times New Roman" w:cs="Times New Roman"/>
          <w:b/>
        </w:rPr>
        <w:t xml:space="preserve"> </w:t>
      </w:r>
    </w:p>
    <w:bookmarkEnd w:id="1"/>
    <w:bookmarkEnd w:id="2"/>
    <w:p w14:paraId="1150724E" w14:textId="465AAC53" w:rsidR="00897725" w:rsidRDefault="00591109" w:rsidP="00CC0202">
      <w:pPr>
        <w:numPr>
          <w:ilvl w:val="0"/>
          <w:numId w:val="1"/>
        </w:numPr>
        <w:spacing w:after="0" w:line="240" w:lineRule="auto"/>
        <w:rPr>
          <w:rFonts w:ascii="Times New Roman" w:eastAsia="Times New Roman" w:hAnsi="Times New Roman" w:cs="Times New Roman"/>
          <w:b/>
        </w:rPr>
      </w:pPr>
      <w:r w:rsidRPr="00897725">
        <w:rPr>
          <w:rFonts w:ascii="Times New Roman" w:hAnsi="Times New Roman" w:cs="Times New Roman"/>
          <w:b/>
        </w:rPr>
        <w:tab/>
      </w:r>
      <w:r w:rsidRPr="00897725">
        <w:rPr>
          <w:rFonts w:ascii="Times New Roman" w:eastAsia="Times New Roman" w:hAnsi="Times New Roman" w:cs="Times New Roman"/>
          <w:b/>
        </w:rPr>
        <w:t>Supplemental Appropriations</w:t>
      </w:r>
    </w:p>
    <w:p w14:paraId="1F91C52B" w14:textId="0BC668E3" w:rsidR="005C4BCB" w:rsidRDefault="005C4BCB" w:rsidP="005C4BCB">
      <w:pPr>
        <w:numPr>
          <w:ilvl w:val="1"/>
          <w:numId w:val="1"/>
        </w:numPr>
        <w:spacing w:after="0" w:line="240" w:lineRule="auto"/>
        <w:rPr>
          <w:rFonts w:ascii="Times New Roman" w:eastAsia="Times New Roman" w:hAnsi="Times New Roman" w:cs="Times New Roman"/>
          <w:b/>
        </w:rPr>
      </w:pPr>
      <w:r>
        <w:rPr>
          <w:rFonts w:ascii="Times New Roman" w:eastAsia="Times New Roman" w:hAnsi="Times New Roman" w:cs="Times New Roman"/>
          <w:b/>
        </w:rPr>
        <w:t>General Fund (0010) Salaries Employees $10,081.27</w:t>
      </w:r>
    </w:p>
    <w:p w14:paraId="6B328287" w14:textId="5F2EEE3C" w:rsidR="005C4BCB" w:rsidRDefault="005C4BCB" w:rsidP="005C4BCB">
      <w:pPr>
        <w:numPr>
          <w:ilvl w:val="1"/>
          <w:numId w:val="1"/>
        </w:numPr>
        <w:spacing w:after="0" w:line="240" w:lineRule="auto"/>
        <w:rPr>
          <w:rFonts w:ascii="Times New Roman" w:eastAsia="Times New Roman" w:hAnsi="Times New Roman" w:cs="Times New Roman"/>
          <w:b/>
        </w:rPr>
      </w:pPr>
      <w:r>
        <w:rPr>
          <w:rFonts w:ascii="Times New Roman" w:eastAsia="Times New Roman" w:hAnsi="Times New Roman" w:cs="Times New Roman"/>
          <w:b/>
        </w:rPr>
        <w:t>General Fund (0010) Medicare $146.18</w:t>
      </w:r>
    </w:p>
    <w:p w14:paraId="267649F7" w14:textId="6EEC844A" w:rsidR="00EC3E3E" w:rsidRDefault="00EC3E3E" w:rsidP="005C4BCB">
      <w:pPr>
        <w:numPr>
          <w:ilvl w:val="1"/>
          <w:numId w:val="1"/>
        </w:numPr>
        <w:spacing w:after="0" w:line="240" w:lineRule="auto"/>
        <w:rPr>
          <w:rFonts w:ascii="Times New Roman" w:eastAsia="Times New Roman" w:hAnsi="Times New Roman" w:cs="Times New Roman"/>
          <w:b/>
        </w:rPr>
      </w:pPr>
      <w:r>
        <w:rPr>
          <w:rFonts w:ascii="Times New Roman" w:eastAsia="Times New Roman" w:hAnsi="Times New Roman" w:cs="Times New Roman"/>
          <w:b/>
        </w:rPr>
        <w:t>General Fund (0010) LGRAF $10,000.00</w:t>
      </w:r>
    </w:p>
    <w:p w14:paraId="029C05D8" w14:textId="3312FB3D" w:rsidR="004A0943" w:rsidRDefault="004A0943" w:rsidP="005C4BCB">
      <w:pPr>
        <w:numPr>
          <w:ilvl w:val="1"/>
          <w:numId w:val="1"/>
        </w:numPr>
        <w:spacing w:after="0" w:line="240" w:lineRule="auto"/>
        <w:rPr>
          <w:rFonts w:ascii="Times New Roman" w:eastAsia="Times New Roman" w:hAnsi="Times New Roman" w:cs="Times New Roman"/>
          <w:b/>
        </w:rPr>
      </w:pPr>
      <w:r>
        <w:rPr>
          <w:rFonts w:ascii="Times New Roman" w:eastAsia="Times New Roman" w:hAnsi="Times New Roman" w:cs="Times New Roman"/>
          <w:b/>
        </w:rPr>
        <w:t>General Fund (0010) Court Professional/Experts $15,000.00</w:t>
      </w:r>
    </w:p>
    <w:p w14:paraId="0679C073" w14:textId="3AA88085" w:rsidR="005C4BCB" w:rsidRDefault="005C4BCB" w:rsidP="005C4BCB">
      <w:pPr>
        <w:numPr>
          <w:ilvl w:val="1"/>
          <w:numId w:val="1"/>
        </w:numPr>
        <w:spacing w:after="0" w:line="240" w:lineRule="auto"/>
        <w:rPr>
          <w:rFonts w:ascii="Times New Roman" w:eastAsia="Times New Roman" w:hAnsi="Times New Roman" w:cs="Times New Roman"/>
          <w:b/>
        </w:rPr>
      </w:pPr>
      <w:r>
        <w:rPr>
          <w:rFonts w:ascii="Times New Roman" w:eastAsia="Times New Roman" w:hAnsi="Times New Roman" w:cs="Times New Roman"/>
          <w:b/>
        </w:rPr>
        <w:t>Sheriff Commissary Fund (1028) Services $373.53</w:t>
      </w:r>
    </w:p>
    <w:p w14:paraId="6D574502" w14:textId="2632FF6A" w:rsidR="005C5279" w:rsidRDefault="005C5279" w:rsidP="005C4BCB">
      <w:pPr>
        <w:numPr>
          <w:ilvl w:val="1"/>
          <w:numId w:val="1"/>
        </w:numPr>
        <w:spacing w:after="0" w:line="240" w:lineRule="auto"/>
        <w:rPr>
          <w:rFonts w:ascii="Times New Roman" w:eastAsia="Times New Roman" w:hAnsi="Times New Roman" w:cs="Times New Roman"/>
          <w:b/>
        </w:rPr>
      </w:pPr>
      <w:r>
        <w:rPr>
          <w:rFonts w:ascii="Times New Roman" w:eastAsia="Times New Roman" w:hAnsi="Times New Roman" w:cs="Times New Roman"/>
          <w:b/>
        </w:rPr>
        <w:t>JRIG Grant (1405) Contract Services $11,370.13</w:t>
      </w:r>
    </w:p>
    <w:p w14:paraId="00E5EF7B" w14:textId="77777777" w:rsidR="00897725" w:rsidRPr="00897725" w:rsidRDefault="00897725" w:rsidP="00897725">
      <w:pPr>
        <w:spacing w:after="0" w:line="240" w:lineRule="auto"/>
        <w:rPr>
          <w:rFonts w:ascii="Times New Roman" w:eastAsia="Times New Roman" w:hAnsi="Times New Roman" w:cs="Times New Roman"/>
          <w:b/>
        </w:rPr>
      </w:pPr>
    </w:p>
    <w:p w14:paraId="45E2C8A8" w14:textId="0025E550" w:rsidR="00E86C01" w:rsidRPr="00752245" w:rsidRDefault="00F04C07" w:rsidP="005C4BCB">
      <w:pPr>
        <w:spacing w:after="0" w:line="240" w:lineRule="auto"/>
        <w:rPr>
          <w:rFonts w:ascii="Times New Roman" w:eastAsia="Times New Roman" w:hAnsi="Times New Roman" w:cs="Times New Roman"/>
          <w:b/>
        </w:rPr>
      </w:pPr>
      <w:r w:rsidRPr="00F04C07">
        <w:rPr>
          <w:rFonts w:ascii="Times New Roman" w:hAnsi="Times New Roman" w:cs="Times New Roman"/>
          <w:b/>
        </w:rPr>
        <w:t xml:space="preserve">RESOLUTION - </w:t>
      </w:r>
      <w:r w:rsidR="00752245" w:rsidRPr="00752245">
        <w:rPr>
          <w:rFonts w:ascii="Times New Roman" w:hAnsi="Times New Roman" w:cs="Times New Roman"/>
          <w:b/>
        </w:rPr>
        <w:t>AUTHORIZING THE BOARD OF SENECA COUNTY COMMISSIONERS TO SIGN THE OHIO DEPARTMENT OF REHIBLITATION AND CORRECTION COMMUNITY CORRECTIONS GRANT AGREEMENT FOR TARGETED COMMUNITY ALERNATIVES TO PRISON (T-CAP)</w:t>
      </w:r>
    </w:p>
    <w:p w14:paraId="3C002230" w14:textId="62716523" w:rsidR="00E86C01" w:rsidRDefault="00E86C01" w:rsidP="00E86C01">
      <w:pPr>
        <w:spacing w:after="0" w:line="240" w:lineRule="auto"/>
        <w:rPr>
          <w:rFonts w:ascii="Times New Roman" w:eastAsia="Times New Roman" w:hAnsi="Times New Roman" w:cs="Times New Roman"/>
          <w:b/>
        </w:rPr>
      </w:pPr>
    </w:p>
    <w:p w14:paraId="3341E49B" w14:textId="08C5F597" w:rsidR="00DC16A4" w:rsidRDefault="00DC16A4" w:rsidP="00E86C01">
      <w:pPr>
        <w:spacing w:after="0" w:line="240" w:lineRule="auto"/>
        <w:rPr>
          <w:rFonts w:ascii="Times New Roman" w:hAnsi="Times New Roman" w:cs="Times New Roman"/>
          <w:b/>
        </w:rPr>
      </w:pPr>
      <w:r w:rsidRPr="00DC16A4">
        <w:rPr>
          <w:rFonts w:ascii="Times New Roman" w:hAnsi="Times New Roman" w:cs="Times New Roman"/>
          <w:b/>
        </w:rPr>
        <w:t>RESOLUTION</w:t>
      </w:r>
      <w:r>
        <w:rPr>
          <w:rFonts w:ascii="Times New Roman" w:hAnsi="Times New Roman" w:cs="Times New Roman"/>
          <w:b/>
        </w:rPr>
        <w:t xml:space="preserve"> -</w:t>
      </w:r>
      <w:r w:rsidRPr="00DC16A4">
        <w:rPr>
          <w:rFonts w:ascii="Times New Roman" w:hAnsi="Times New Roman" w:cs="Times New Roman"/>
          <w:b/>
        </w:rPr>
        <w:t xml:space="preserve"> AUTHORIZING FUND TRANSFERS BE MADE FOR THE </w:t>
      </w:r>
      <w:smartTag w:uri="urn:schemas-microsoft-com:office:smarttags" w:element="stockticker">
        <w:r w:rsidRPr="00DC16A4">
          <w:rPr>
            <w:rFonts w:ascii="Times New Roman" w:hAnsi="Times New Roman" w:cs="Times New Roman"/>
            <w:b/>
          </w:rPr>
          <w:t>LGF</w:t>
        </w:r>
      </w:smartTag>
      <w:r w:rsidRPr="00DC16A4">
        <w:rPr>
          <w:rFonts w:ascii="Times New Roman" w:hAnsi="Times New Roman" w:cs="Times New Roman"/>
          <w:b/>
        </w:rPr>
        <w:t xml:space="preserve"> ALTERNATE FORMULA TO THE AMBULANCE SERVICE FUND (2064)</w:t>
      </w:r>
    </w:p>
    <w:p w14:paraId="2D6B59D4" w14:textId="0A61E7CB" w:rsidR="00DC16A4" w:rsidRDefault="00DC16A4" w:rsidP="00E86C01">
      <w:pPr>
        <w:spacing w:after="0" w:line="240" w:lineRule="auto"/>
        <w:rPr>
          <w:rFonts w:ascii="Times New Roman" w:hAnsi="Times New Roman" w:cs="Times New Roman"/>
          <w:b/>
        </w:rPr>
      </w:pPr>
    </w:p>
    <w:p w14:paraId="69061F0D" w14:textId="1CFBB6C8" w:rsidR="00DC16A4" w:rsidRPr="00DC16A4" w:rsidRDefault="00DC16A4" w:rsidP="00E86C01">
      <w:pPr>
        <w:spacing w:after="0" w:line="240" w:lineRule="auto"/>
        <w:rPr>
          <w:rFonts w:ascii="Times New Roman" w:eastAsia="Times New Roman" w:hAnsi="Times New Roman" w:cs="Times New Roman"/>
          <w:b/>
        </w:rPr>
      </w:pPr>
      <w:r w:rsidRPr="00DC16A4">
        <w:rPr>
          <w:rFonts w:ascii="Times New Roman" w:hAnsi="Times New Roman" w:cs="Times New Roman"/>
          <w:b/>
        </w:rPr>
        <w:t>RESOLUTION</w:t>
      </w:r>
      <w:r>
        <w:rPr>
          <w:rFonts w:ascii="Times New Roman" w:hAnsi="Times New Roman" w:cs="Times New Roman"/>
          <w:b/>
        </w:rPr>
        <w:t xml:space="preserve"> -</w:t>
      </w:r>
      <w:r w:rsidRPr="00DC16A4">
        <w:rPr>
          <w:rFonts w:ascii="Times New Roman" w:hAnsi="Times New Roman" w:cs="Times New Roman"/>
          <w:b/>
        </w:rPr>
        <w:t xml:space="preserve"> AUTHORIZING FUND TRANSFERS BE MADE FOR THE </w:t>
      </w:r>
      <w:smartTag w:uri="urn:schemas-microsoft-com:office:smarttags" w:element="stockticker">
        <w:r w:rsidRPr="00DC16A4">
          <w:rPr>
            <w:rFonts w:ascii="Times New Roman" w:hAnsi="Times New Roman" w:cs="Times New Roman"/>
            <w:b/>
          </w:rPr>
          <w:t>LGF</w:t>
        </w:r>
      </w:smartTag>
      <w:r w:rsidRPr="00DC16A4">
        <w:rPr>
          <w:rFonts w:ascii="Times New Roman" w:hAnsi="Times New Roman" w:cs="Times New Roman"/>
          <w:b/>
        </w:rPr>
        <w:t xml:space="preserve"> ALTERNATE FORMULA TO THE </w:t>
      </w:r>
      <w:smartTag w:uri="urn:schemas-microsoft-com:office:smarttags" w:element="stockticker">
        <w:r w:rsidRPr="00DC16A4">
          <w:rPr>
            <w:rFonts w:ascii="Times New Roman" w:hAnsi="Times New Roman" w:cs="Times New Roman"/>
            <w:b/>
          </w:rPr>
          <w:t>EMA</w:t>
        </w:r>
      </w:smartTag>
      <w:r w:rsidRPr="00DC16A4">
        <w:rPr>
          <w:rFonts w:ascii="Times New Roman" w:hAnsi="Times New Roman" w:cs="Times New Roman"/>
          <w:b/>
        </w:rPr>
        <w:t xml:space="preserve"> FUND (2102)</w:t>
      </w:r>
    </w:p>
    <w:p w14:paraId="1D9FCBE6" w14:textId="6731ED40" w:rsidR="00F04C07" w:rsidRPr="00C95A37" w:rsidRDefault="00F04C07" w:rsidP="00713CC4">
      <w:pPr>
        <w:spacing w:after="0" w:line="240" w:lineRule="auto"/>
        <w:rPr>
          <w:rFonts w:ascii="Times New Roman" w:eastAsia="Times New Roman" w:hAnsi="Times New Roman" w:cs="Times New Roman"/>
          <w:b/>
          <w:bCs/>
          <w:sz w:val="20"/>
          <w:szCs w:val="20"/>
        </w:rPr>
      </w:pPr>
    </w:p>
    <w:p w14:paraId="0167AD62" w14:textId="1870B075" w:rsidR="00C95A37" w:rsidRPr="00C95A37" w:rsidRDefault="00C95A37" w:rsidP="00713CC4">
      <w:pPr>
        <w:spacing w:after="0" w:line="240" w:lineRule="auto"/>
        <w:rPr>
          <w:rFonts w:ascii="Times New Roman" w:eastAsia="Times New Roman" w:hAnsi="Times New Roman" w:cs="Times New Roman"/>
          <w:b/>
          <w:bCs/>
          <w:sz w:val="20"/>
          <w:szCs w:val="20"/>
        </w:rPr>
      </w:pPr>
      <w:r w:rsidRPr="00C95A37">
        <w:rPr>
          <w:rFonts w:ascii="Times New Roman" w:hAnsi="Times New Roman" w:cs="Times New Roman"/>
          <w:b/>
          <w:bCs/>
        </w:rPr>
        <w:t>RESOLUTION - APPROVING THE SFY 24 SUBGRANT AGREEMENT BETWEEN THE OHIO DEPARTMENT OF JOB AND FAMILY SERVICES (ODJFS), OHIO DEPARTMENT OF MEDICAID (ODM) AND THE SENECA COUNTY BOARD OF COUNTY COMMISSIONERS FOR THE PURPOSE OF ESTABLISHING THE TERMS, CONDITIONS AND REQUIREMENTS GOVERNING THE ADMINISTRATION AND USE OF THE FINANCIAL ASSISTANCE RECEIVED BY OR USED BY THE SENECA CDJFS/CSEA/PCSA EFFECTIVE JULY 1, 2023</w:t>
      </w:r>
    </w:p>
    <w:p w14:paraId="30370ABB" w14:textId="77777777" w:rsidR="00DC16A4" w:rsidRDefault="00DC16A4" w:rsidP="00713CC4">
      <w:pPr>
        <w:spacing w:after="0" w:line="240" w:lineRule="auto"/>
        <w:rPr>
          <w:rFonts w:ascii="Times New Roman" w:eastAsia="Times New Roman" w:hAnsi="Times New Roman" w:cs="Times New Roman"/>
          <w:b/>
        </w:rPr>
      </w:pPr>
    </w:p>
    <w:p w14:paraId="03B1D17B" w14:textId="7F9FCAE1" w:rsidR="00250BBD" w:rsidRPr="00897725" w:rsidRDefault="0096496D" w:rsidP="00713CC4">
      <w:pPr>
        <w:spacing w:after="0" w:line="240" w:lineRule="auto"/>
        <w:rPr>
          <w:rFonts w:ascii="Times New Roman" w:eastAsia="Times New Roman" w:hAnsi="Times New Roman" w:cs="Times New Roman"/>
        </w:rPr>
      </w:pPr>
      <w:r w:rsidRPr="00897725">
        <w:rPr>
          <w:rFonts w:ascii="Times New Roman" w:eastAsia="Times New Roman" w:hAnsi="Times New Roman" w:cs="Times New Roman"/>
          <w:b/>
        </w:rPr>
        <w:t>A</w:t>
      </w:r>
      <w:r w:rsidR="00713CC4" w:rsidRPr="00897725">
        <w:rPr>
          <w:rFonts w:ascii="Times New Roman" w:eastAsia="Times New Roman" w:hAnsi="Times New Roman" w:cs="Times New Roman"/>
          <w:b/>
        </w:rPr>
        <w:t>DMINISTRATIVE SIGNINGS</w:t>
      </w:r>
      <w:r w:rsidR="002B5F85" w:rsidRPr="00897725">
        <w:rPr>
          <w:rFonts w:ascii="Times New Roman" w:eastAsia="Times New Roman" w:hAnsi="Times New Roman" w:cs="Times New Roman"/>
        </w:rPr>
        <w:t>-</w:t>
      </w:r>
      <w:r w:rsidR="00713CC4" w:rsidRPr="00897725">
        <w:rPr>
          <w:rFonts w:ascii="Times New Roman" w:eastAsia="Times New Roman" w:hAnsi="Times New Roman" w:cs="Times New Roman"/>
        </w:rPr>
        <w:t>Bill Vouchers, Purchase orders, Fixed Asset Sheets, Driveway permits, Proclamation</w:t>
      </w:r>
      <w:r w:rsidR="000A70A0" w:rsidRPr="00897725">
        <w:rPr>
          <w:rFonts w:ascii="Times New Roman" w:eastAsia="Times New Roman" w:hAnsi="Times New Roman" w:cs="Times New Roman"/>
        </w:rPr>
        <w:t>,</w:t>
      </w:r>
      <w:r w:rsidR="0064062C" w:rsidRPr="00897725">
        <w:rPr>
          <w:rFonts w:ascii="Times New Roman" w:eastAsia="Times New Roman" w:hAnsi="Times New Roman" w:cs="Times New Roman"/>
        </w:rPr>
        <w:t xml:space="preserve"> </w:t>
      </w:r>
      <w:r w:rsidR="000A70A0" w:rsidRPr="00897725">
        <w:rPr>
          <w:rFonts w:ascii="Times New Roman" w:eastAsia="Times New Roman" w:hAnsi="Times New Roman" w:cs="Times New Roman"/>
        </w:rPr>
        <w:t>etc.</w:t>
      </w:r>
    </w:p>
    <w:p w14:paraId="26E40871" w14:textId="6B458EE9" w:rsidR="00FC4CF9" w:rsidRPr="00897725" w:rsidRDefault="00043EC7" w:rsidP="00713CC4">
      <w:pPr>
        <w:spacing w:after="0" w:line="240" w:lineRule="auto"/>
        <w:rPr>
          <w:rFonts w:ascii="Times New Roman" w:eastAsia="Times New Roman" w:hAnsi="Times New Roman" w:cs="Times New Roman"/>
        </w:rPr>
      </w:pPr>
      <w:r w:rsidRPr="00897725">
        <w:rPr>
          <w:rFonts w:ascii="Times New Roman" w:eastAsia="Times New Roman" w:hAnsi="Times New Roman" w:cs="Times New Roman"/>
        </w:rPr>
        <w:tab/>
      </w:r>
    </w:p>
    <w:p w14:paraId="03877DD2" w14:textId="63454008" w:rsidR="00DA252A" w:rsidRPr="00897725" w:rsidRDefault="00713CC4" w:rsidP="00713CC4">
      <w:pPr>
        <w:spacing w:after="0" w:line="240" w:lineRule="auto"/>
        <w:rPr>
          <w:rFonts w:ascii="Times New Roman" w:eastAsia="Times New Roman" w:hAnsi="Times New Roman" w:cs="Times New Roman"/>
        </w:rPr>
      </w:pPr>
      <w:r w:rsidRPr="00897725">
        <w:rPr>
          <w:rFonts w:ascii="Times New Roman" w:eastAsia="Times New Roman" w:hAnsi="Times New Roman" w:cs="Times New Roman"/>
          <w:b/>
        </w:rPr>
        <w:t>GENERAL PUB</w:t>
      </w:r>
      <w:r w:rsidR="00214ADC" w:rsidRPr="00897725">
        <w:rPr>
          <w:rFonts w:ascii="Times New Roman" w:eastAsia="Times New Roman" w:hAnsi="Times New Roman" w:cs="Times New Roman"/>
          <w:b/>
        </w:rPr>
        <w:t>L</w:t>
      </w:r>
      <w:r w:rsidR="005802FE" w:rsidRPr="00897725">
        <w:rPr>
          <w:rFonts w:ascii="Times New Roman" w:eastAsia="Times New Roman" w:hAnsi="Times New Roman" w:cs="Times New Roman"/>
          <w:b/>
        </w:rPr>
        <w:t>I</w:t>
      </w:r>
      <w:r w:rsidRPr="00897725">
        <w:rPr>
          <w:rFonts w:ascii="Times New Roman" w:eastAsia="Times New Roman" w:hAnsi="Times New Roman" w:cs="Times New Roman"/>
          <w:b/>
        </w:rPr>
        <w:t xml:space="preserve">C- </w:t>
      </w:r>
      <w:r w:rsidRPr="00897725">
        <w:rPr>
          <w:rFonts w:ascii="Times New Roman" w:eastAsia="Times New Roman" w:hAnsi="Times New Roman" w:cs="Times New Roman"/>
        </w:rPr>
        <w:t xml:space="preserve">Please state your name and address and limit your comments or questions to 3 </w:t>
      </w:r>
      <w:r w:rsidR="004A6B64" w:rsidRPr="00897725">
        <w:rPr>
          <w:rFonts w:ascii="Times New Roman" w:eastAsia="Times New Roman" w:hAnsi="Times New Roman" w:cs="Times New Roman"/>
        </w:rPr>
        <w:t>minutes.</w:t>
      </w:r>
    </w:p>
    <w:sectPr w:rsidR="00DA252A" w:rsidRPr="00897725" w:rsidSect="00CB5A92">
      <w:pgSz w:w="12240" w:h="15840"/>
      <w:pgMar w:top="432" w:right="432" w:bottom="432"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1AA4F" w14:textId="77777777" w:rsidR="004C6230" w:rsidRDefault="004C6230" w:rsidP="004C6230">
      <w:pPr>
        <w:spacing w:after="0" w:line="240" w:lineRule="auto"/>
      </w:pPr>
      <w:r>
        <w:separator/>
      </w:r>
    </w:p>
  </w:endnote>
  <w:endnote w:type="continuationSeparator" w:id="0">
    <w:p w14:paraId="2AE3C9EC" w14:textId="77777777" w:rsidR="004C6230" w:rsidRDefault="004C6230" w:rsidP="004C62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8F12A" w14:textId="77777777" w:rsidR="004C6230" w:rsidRDefault="004C6230" w:rsidP="004C6230">
      <w:pPr>
        <w:spacing w:after="0" w:line="240" w:lineRule="auto"/>
      </w:pPr>
      <w:r>
        <w:separator/>
      </w:r>
    </w:p>
  </w:footnote>
  <w:footnote w:type="continuationSeparator" w:id="0">
    <w:p w14:paraId="67E098DA" w14:textId="77777777" w:rsidR="004C6230" w:rsidRDefault="004C6230" w:rsidP="004C62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B49D2"/>
    <w:multiLevelType w:val="hybridMultilevel"/>
    <w:tmpl w:val="848A060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3A0A8E"/>
    <w:multiLevelType w:val="hybridMultilevel"/>
    <w:tmpl w:val="23CA6C5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652304B"/>
    <w:multiLevelType w:val="hybridMultilevel"/>
    <w:tmpl w:val="C374AF9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D5B1128"/>
    <w:multiLevelType w:val="hybridMultilevel"/>
    <w:tmpl w:val="E316620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0E1B5419"/>
    <w:multiLevelType w:val="hybridMultilevel"/>
    <w:tmpl w:val="FABC9EC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093189F"/>
    <w:multiLevelType w:val="hybridMultilevel"/>
    <w:tmpl w:val="9F668AE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46281C"/>
    <w:multiLevelType w:val="hybridMultilevel"/>
    <w:tmpl w:val="CF9E590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213728E"/>
    <w:multiLevelType w:val="hybridMultilevel"/>
    <w:tmpl w:val="ECC4C6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166658"/>
    <w:multiLevelType w:val="hybridMultilevel"/>
    <w:tmpl w:val="1FDE098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500149"/>
    <w:multiLevelType w:val="hybridMultilevel"/>
    <w:tmpl w:val="DDF8036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7B210A5"/>
    <w:multiLevelType w:val="hybridMultilevel"/>
    <w:tmpl w:val="B1DE409E"/>
    <w:lvl w:ilvl="0" w:tplc="4C34C8FE">
      <w:start w:val="1"/>
      <w:numFmt w:val="bullet"/>
      <w:lvlText w:val="o"/>
      <w:lvlJc w:val="left"/>
      <w:pPr>
        <w:ind w:left="1350" w:hanging="360"/>
      </w:pPr>
      <w:rPr>
        <w:rFonts w:ascii="Courier New" w:hAnsi="Courier New" w:cs="Courier New" w:hint="default"/>
        <w:color w:val="auto"/>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1" w15:restartNumberingAfterBreak="0">
    <w:nsid w:val="29097343"/>
    <w:multiLevelType w:val="hybridMultilevel"/>
    <w:tmpl w:val="2E443F4C"/>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A3438F0"/>
    <w:multiLevelType w:val="hybridMultilevel"/>
    <w:tmpl w:val="2ACEAC7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886E99"/>
    <w:multiLevelType w:val="hybridMultilevel"/>
    <w:tmpl w:val="0622835C"/>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19F5C2E"/>
    <w:multiLevelType w:val="hybridMultilevel"/>
    <w:tmpl w:val="44086F7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45D23E2"/>
    <w:multiLevelType w:val="hybridMultilevel"/>
    <w:tmpl w:val="7D1652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8A3D37"/>
    <w:multiLevelType w:val="hybridMultilevel"/>
    <w:tmpl w:val="5BBE137A"/>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7" w15:restartNumberingAfterBreak="0">
    <w:nsid w:val="3A7D0E04"/>
    <w:multiLevelType w:val="hybridMultilevel"/>
    <w:tmpl w:val="D226800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15:restartNumberingAfterBreak="0">
    <w:nsid w:val="3B020A62"/>
    <w:multiLevelType w:val="hybridMultilevel"/>
    <w:tmpl w:val="E4B0E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FC370B"/>
    <w:multiLevelType w:val="hybridMultilevel"/>
    <w:tmpl w:val="D9621C2C"/>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0" w15:restartNumberingAfterBreak="0">
    <w:nsid w:val="425C03DF"/>
    <w:multiLevelType w:val="hybridMultilevel"/>
    <w:tmpl w:val="7A020E1A"/>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42D17EF4"/>
    <w:multiLevelType w:val="hybridMultilevel"/>
    <w:tmpl w:val="6C568EB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5045B5C"/>
    <w:multiLevelType w:val="hybridMultilevel"/>
    <w:tmpl w:val="5D1A1E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BF72B9"/>
    <w:multiLevelType w:val="hybridMultilevel"/>
    <w:tmpl w:val="FB4AF26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4" w15:restartNumberingAfterBreak="0">
    <w:nsid w:val="49FE46CF"/>
    <w:multiLevelType w:val="hybridMultilevel"/>
    <w:tmpl w:val="8A88144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4B344913"/>
    <w:multiLevelType w:val="hybridMultilevel"/>
    <w:tmpl w:val="2EA855B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DD646C3"/>
    <w:multiLevelType w:val="hybridMultilevel"/>
    <w:tmpl w:val="B1F0D45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E5605FE"/>
    <w:multiLevelType w:val="hybridMultilevel"/>
    <w:tmpl w:val="28827872"/>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8" w15:restartNumberingAfterBreak="0">
    <w:nsid w:val="516F49BF"/>
    <w:multiLevelType w:val="hybridMultilevel"/>
    <w:tmpl w:val="53E4E460"/>
    <w:lvl w:ilvl="0" w:tplc="04090005">
      <w:start w:val="1"/>
      <w:numFmt w:val="bullet"/>
      <w:lvlText w:val=""/>
      <w:lvlJc w:val="left"/>
      <w:pPr>
        <w:ind w:left="63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433080"/>
    <w:multiLevelType w:val="hybridMultilevel"/>
    <w:tmpl w:val="B2201C28"/>
    <w:lvl w:ilvl="0" w:tplc="04090003">
      <w:start w:val="1"/>
      <w:numFmt w:val="bullet"/>
      <w:lvlText w:val="o"/>
      <w:lvlJc w:val="left"/>
      <w:pPr>
        <w:ind w:left="990" w:hanging="360"/>
      </w:pPr>
      <w:rPr>
        <w:rFonts w:ascii="Courier New" w:hAnsi="Courier New" w:cs="Courier New"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0" w15:restartNumberingAfterBreak="0">
    <w:nsid w:val="57051EE7"/>
    <w:multiLevelType w:val="hybridMultilevel"/>
    <w:tmpl w:val="7FC655A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A5F374D"/>
    <w:multiLevelType w:val="hybridMultilevel"/>
    <w:tmpl w:val="A7BA152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CF4434A"/>
    <w:multiLevelType w:val="hybridMultilevel"/>
    <w:tmpl w:val="55AE8200"/>
    <w:lvl w:ilvl="0" w:tplc="04090003">
      <w:start w:val="1"/>
      <w:numFmt w:val="bullet"/>
      <w:lvlText w:val="o"/>
      <w:lvlJc w:val="left"/>
      <w:pPr>
        <w:ind w:left="63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132EB6"/>
    <w:multiLevelType w:val="hybridMultilevel"/>
    <w:tmpl w:val="6110419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71C27EF1"/>
    <w:multiLevelType w:val="hybridMultilevel"/>
    <w:tmpl w:val="93D2505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77967EF8"/>
    <w:multiLevelType w:val="hybridMultilevel"/>
    <w:tmpl w:val="6E2CE53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8F349AE"/>
    <w:multiLevelType w:val="hybridMultilevel"/>
    <w:tmpl w:val="9C04E8C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E35DD8"/>
    <w:multiLevelType w:val="hybridMultilevel"/>
    <w:tmpl w:val="D048CF5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D1A1E64"/>
    <w:multiLevelType w:val="hybridMultilevel"/>
    <w:tmpl w:val="115A1B6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DDE7576"/>
    <w:multiLevelType w:val="hybridMultilevel"/>
    <w:tmpl w:val="23D611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52935507">
    <w:abstractNumId w:val="28"/>
  </w:num>
  <w:num w:numId="2" w16cid:durableId="135606551">
    <w:abstractNumId w:val="37"/>
  </w:num>
  <w:num w:numId="3" w16cid:durableId="1025208206">
    <w:abstractNumId w:val="14"/>
  </w:num>
  <w:num w:numId="4" w16cid:durableId="686176894">
    <w:abstractNumId w:val="5"/>
  </w:num>
  <w:num w:numId="5" w16cid:durableId="238249040">
    <w:abstractNumId w:val="30"/>
  </w:num>
  <w:num w:numId="6" w16cid:durableId="1124688980">
    <w:abstractNumId w:val="38"/>
  </w:num>
  <w:num w:numId="7" w16cid:durableId="1330795591">
    <w:abstractNumId w:val="35"/>
  </w:num>
  <w:num w:numId="8" w16cid:durableId="104427587">
    <w:abstractNumId w:val="33"/>
  </w:num>
  <w:num w:numId="9" w16cid:durableId="1750075491">
    <w:abstractNumId w:val="0"/>
  </w:num>
  <w:num w:numId="10" w16cid:durableId="1403718080">
    <w:abstractNumId w:val="31"/>
  </w:num>
  <w:num w:numId="11" w16cid:durableId="2072192657">
    <w:abstractNumId w:val="27"/>
  </w:num>
  <w:num w:numId="12" w16cid:durableId="405343786">
    <w:abstractNumId w:val="1"/>
  </w:num>
  <w:num w:numId="13" w16cid:durableId="1252927971">
    <w:abstractNumId w:val="34"/>
  </w:num>
  <w:num w:numId="14" w16cid:durableId="356200254">
    <w:abstractNumId w:val="21"/>
  </w:num>
  <w:num w:numId="15" w16cid:durableId="726219804">
    <w:abstractNumId w:val="7"/>
  </w:num>
  <w:num w:numId="16" w16cid:durableId="79910238">
    <w:abstractNumId w:val="13"/>
  </w:num>
  <w:num w:numId="17" w16cid:durableId="517163048">
    <w:abstractNumId w:val="12"/>
  </w:num>
  <w:num w:numId="18" w16cid:durableId="1297955115">
    <w:abstractNumId w:val="2"/>
  </w:num>
  <w:num w:numId="19" w16cid:durableId="892736375">
    <w:abstractNumId w:val="39"/>
  </w:num>
  <w:num w:numId="20" w16cid:durableId="1277524413">
    <w:abstractNumId w:val="25"/>
  </w:num>
  <w:num w:numId="21" w16cid:durableId="253975772">
    <w:abstractNumId w:val="26"/>
  </w:num>
  <w:num w:numId="22" w16cid:durableId="1870213709">
    <w:abstractNumId w:val="11"/>
  </w:num>
  <w:num w:numId="23" w16cid:durableId="964189776">
    <w:abstractNumId w:val="6"/>
  </w:num>
  <w:num w:numId="24" w16cid:durableId="1555850728">
    <w:abstractNumId w:val="24"/>
  </w:num>
  <w:num w:numId="25" w16cid:durableId="562103590">
    <w:abstractNumId w:val="8"/>
  </w:num>
  <w:num w:numId="26" w16cid:durableId="724258351">
    <w:abstractNumId w:val="28"/>
  </w:num>
  <w:num w:numId="27" w16cid:durableId="2009944547">
    <w:abstractNumId w:val="9"/>
  </w:num>
  <w:num w:numId="28" w16cid:durableId="1055393136">
    <w:abstractNumId w:val="23"/>
  </w:num>
  <w:num w:numId="29" w16cid:durableId="2117627168">
    <w:abstractNumId w:val="18"/>
  </w:num>
  <w:num w:numId="30" w16cid:durableId="1410611578">
    <w:abstractNumId w:val="15"/>
  </w:num>
  <w:num w:numId="31" w16cid:durableId="410203921">
    <w:abstractNumId w:val="22"/>
  </w:num>
  <w:num w:numId="32" w16cid:durableId="1464695795">
    <w:abstractNumId w:val="36"/>
  </w:num>
  <w:num w:numId="33" w16cid:durableId="776220857">
    <w:abstractNumId w:val="32"/>
  </w:num>
  <w:num w:numId="34" w16cid:durableId="1726368690">
    <w:abstractNumId w:val="20"/>
  </w:num>
  <w:num w:numId="35" w16cid:durableId="1936009656">
    <w:abstractNumId w:val="10"/>
  </w:num>
  <w:num w:numId="36" w16cid:durableId="928468147">
    <w:abstractNumId w:val="16"/>
  </w:num>
  <w:num w:numId="37" w16cid:durableId="1452287183">
    <w:abstractNumId w:val="19"/>
  </w:num>
  <w:num w:numId="38" w16cid:durableId="2113939845">
    <w:abstractNumId w:val="3"/>
  </w:num>
  <w:num w:numId="39" w16cid:durableId="1309283722">
    <w:abstractNumId w:val="4"/>
  </w:num>
  <w:num w:numId="40" w16cid:durableId="755905711">
    <w:abstractNumId w:val="29"/>
  </w:num>
  <w:num w:numId="41" w16cid:durableId="141901729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0tTQzMjU1NTYwMTBR0lEKTi0uzszPAykwrAUA9O/5qywAAAA="/>
  </w:docVars>
  <w:rsids>
    <w:rsidRoot w:val="00713CC4"/>
    <w:rsid w:val="0000037B"/>
    <w:rsid w:val="00003BB4"/>
    <w:rsid w:val="00007720"/>
    <w:rsid w:val="00007C5F"/>
    <w:rsid w:val="000109EE"/>
    <w:rsid w:val="00013339"/>
    <w:rsid w:val="0001622F"/>
    <w:rsid w:val="00020A79"/>
    <w:rsid w:val="00020AC2"/>
    <w:rsid w:val="00020E34"/>
    <w:rsid w:val="000279E4"/>
    <w:rsid w:val="00030250"/>
    <w:rsid w:val="000314DC"/>
    <w:rsid w:val="00033333"/>
    <w:rsid w:val="0003389F"/>
    <w:rsid w:val="00033B7E"/>
    <w:rsid w:val="000349C2"/>
    <w:rsid w:val="00036359"/>
    <w:rsid w:val="000370CC"/>
    <w:rsid w:val="0004056E"/>
    <w:rsid w:val="0004129B"/>
    <w:rsid w:val="00041966"/>
    <w:rsid w:val="00043EC7"/>
    <w:rsid w:val="0004531A"/>
    <w:rsid w:val="00045C65"/>
    <w:rsid w:val="00047444"/>
    <w:rsid w:val="00050551"/>
    <w:rsid w:val="0005136E"/>
    <w:rsid w:val="00052F5A"/>
    <w:rsid w:val="00064D9C"/>
    <w:rsid w:val="000663C8"/>
    <w:rsid w:val="00066841"/>
    <w:rsid w:val="00067A80"/>
    <w:rsid w:val="000703BA"/>
    <w:rsid w:val="00071A74"/>
    <w:rsid w:val="00076287"/>
    <w:rsid w:val="000815F0"/>
    <w:rsid w:val="0009203C"/>
    <w:rsid w:val="000950B4"/>
    <w:rsid w:val="00095294"/>
    <w:rsid w:val="000A6C6D"/>
    <w:rsid w:val="000A70A0"/>
    <w:rsid w:val="000B14A4"/>
    <w:rsid w:val="000B1CE3"/>
    <w:rsid w:val="000B7665"/>
    <w:rsid w:val="000C7ECF"/>
    <w:rsid w:val="000D1ED4"/>
    <w:rsid w:val="000D4EF2"/>
    <w:rsid w:val="000D51A0"/>
    <w:rsid w:val="000D5700"/>
    <w:rsid w:val="000D666F"/>
    <w:rsid w:val="000E36FF"/>
    <w:rsid w:val="000E47C5"/>
    <w:rsid w:val="000E6E0A"/>
    <w:rsid w:val="000E6FD5"/>
    <w:rsid w:val="000E7F2E"/>
    <w:rsid w:val="000F098A"/>
    <w:rsid w:val="000F10CB"/>
    <w:rsid w:val="000F4494"/>
    <w:rsid w:val="00102C07"/>
    <w:rsid w:val="00103031"/>
    <w:rsid w:val="00104BBC"/>
    <w:rsid w:val="00106CBE"/>
    <w:rsid w:val="001111C9"/>
    <w:rsid w:val="00111600"/>
    <w:rsid w:val="00112103"/>
    <w:rsid w:val="001132BD"/>
    <w:rsid w:val="00114EE8"/>
    <w:rsid w:val="0012023F"/>
    <w:rsid w:val="0012350F"/>
    <w:rsid w:val="00130786"/>
    <w:rsid w:val="0013163C"/>
    <w:rsid w:val="00131890"/>
    <w:rsid w:val="00132B97"/>
    <w:rsid w:val="001342E1"/>
    <w:rsid w:val="001347B1"/>
    <w:rsid w:val="0013519F"/>
    <w:rsid w:val="00142231"/>
    <w:rsid w:val="00147C33"/>
    <w:rsid w:val="001511D0"/>
    <w:rsid w:val="001542B5"/>
    <w:rsid w:val="0016085A"/>
    <w:rsid w:val="001611BD"/>
    <w:rsid w:val="00161573"/>
    <w:rsid w:val="001617BB"/>
    <w:rsid w:val="0016642C"/>
    <w:rsid w:val="00172817"/>
    <w:rsid w:val="00172D38"/>
    <w:rsid w:val="001736CA"/>
    <w:rsid w:val="001748B0"/>
    <w:rsid w:val="00180B12"/>
    <w:rsid w:val="00181A0B"/>
    <w:rsid w:val="0018374A"/>
    <w:rsid w:val="00187709"/>
    <w:rsid w:val="00192322"/>
    <w:rsid w:val="0019683C"/>
    <w:rsid w:val="00197162"/>
    <w:rsid w:val="001A0F8E"/>
    <w:rsid w:val="001A32FE"/>
    <w:rsid w:val="001A50AE"/>
    <w:rsid w:val="001A6674"/>
    <w:rsid w:val="001A6B31"/>
    <w:rsid w:val="001B0441"/>
    <w:rsid w:val="001B1877"/>
    <w:rsid w:val="001B2C69"/>
    <w:rsid w:val="001B6EA4"/>
    <w:rsid w:val="001C4B84"/>
    <w:rsid w:val="001C511E"/>
    <w:rsid w:val="001D5938"/>
    <w:rsid w:val="001E00B3"/>
    <w:rsid w:val="001E03DF"/>
    <w:rsid w:val="001E1508"/>
    <w:rsid w:val="001E27FA"/>
    <w:rsid w:val="001E39E6"/>
    <w:rsid w:val="001E3C9E"/>
    <w:rsid w:val="001E4ECE"/>
    <w:rsid w:val="001E5A40"/>
    <w:rsid w:val="001E6319"/>
    <w:rsid w:val="001F09B4"/>
    <w:rsid w:val="001F2D26"/>
    <w:rsid w:val="001F5DAE"/>
    <w:rsid w:val="001F61D4"/>
    <w:rsid w:val="001F7FF7"/>
    <w:rsid w:val="0020335C"/>
    <w:rsid w:val="00206441"/>
    <w:rsid w:val="002072B7"/>
    <w:rsid w:val="00207C34"/>
    <w:rsid w:val="00207D79"/>
    <w:rsid w:val="0021302F"/>
    <w:rsid w:val="00214ADC"/>
    <w:rsid w:val="00222BF9"/>
    <w:rsid w:val="00225F21"/>
    <w:rsid w:val="002268EC"/>
    <w:rsid w:val="00227472"/>
    <w:rsid w:val="00230087"/>
    <w:rsid w:val="00230578"/>
    <w:rsid w:val="002359FD"/>
    <w:rsid w:val="00236A69"/>
    <w:rsid w:val="00236B08"/>
    <w:rsid w:val="002378A2"/>
    <w:rsid w:val="0024061A"/>
    <w:rsid w:val="00241350"/>
    <w:rsid w:val="00243471"/>
    <w:rsid w:val="00244464"/>
    <w:rsid w:val="0024595D"/>
    <w:rsid w:val="0025067C"/>
    <w:rsid w:val="00250BBD"/>
    <w:rsid w:val="002535B2"/>
    <w:rsid w:val="00253FFF"/>
    <w:rsid w:val="002611A1"/>
    <w:rsid w:val="002612E7"/>
    <w:rsid w:val="00262F08"/>
    <w:rsid w:val="002704AA"/>
    <w:rsid w:val="00270D39"/>
    <w:rsid w:val="00273821"/>
    <w:rsid w:val="0027442F"/>
    <w:rsid w:val="002913FF"/>
    <w:rsid w:val="00291E77"/>
    <w:rsid w:val="002928AF"/>
    <w:rsid w:val="00292C16"/>
    <w:rsid w:val="002A01A5"/>
    <w:rsid w:val="002B1448"/>
    <w:rsid w:val="002B1D51"/>
    <w:rsid w:val="002B551C"/>
    <w:rsid w:val="002B5F85"/>
    <w:rsid w:val="002B7533"/>
    <w:rsid w:val="002B7FAA"/>
    <w:rsid w:val="002C1643"/>
    <w:rsid w:val="002C471B"/>
    <w:rsid w:val="002C5B35"/>
    <w:rsid w:val="002D24F0"/>
    <w:rsid w:val="002D270D"/>
    <w:rsid w:val="002D2DDD"/>
    <w:rsid w:val="002D3C27"/>
    <w:rsid w:val="002D5638"/>
    <w:rsid w:val="002D6151"/>
    <w:rsid w:val="002E7678"/>
    <w:rsid w:val="002F035C"/>
    <w:rsid w:val="002F2349"/>
    <w:rsid w:val="002F7407"/>
    <w:rsid w:val="002F7BC8"/>
    <w:rsid w:val="00302FE9"/>
    <w:rsid w:val="00304AB7"/>
    <w:rsid w:val="0030766E"/>
    <w:rsid w:val="00311F0F"/>
    <w:rsid w:val="003135F6"/>
    <w:rsid w:val="00316B08"/>
    <w:rsid w:val="00321C09"/>
    <w:rsid w:val="00325593"/>
    <w:rsid w:val="00326779"/>
    <w:rsid w:val="00330858"/>
    <w:rsid w:val="003308B3"/>
    <w:rsid w:val="003350AE"/>
    <w:rsid w:val="0033557E"/>
    <w:rsid w:val="00336496"/>
    <w:rsid w:val="00342305"/>
    <w:rsid w:val="00342D1C"/>
    <w:rsid w:val="00343D14"/>
    <w:rsid w:val="003478DE"/>
    <w:rsid w:val="00350528"/>
    <w:rsid w:val="00355317"/>
    <w:rsid w:val="00355E9D"/>
    <w:rsid w:val="00360BDC"/>
    <w:rsid w:val="00364543"/>
    <w:rsid w:val="00365FB2"/>
    <w:rsid w:val="003706B8"/>
    <w:rsid w:val="003745FE"/>
    <w:rsid w:val="003765D3"/>
    <w:rsid w:val="00376FFB"/>
    <w:rsid w:val="00380751"/>
    <w:rsid w:val="00382272"/>
    <w:rsid w:val="00383EBB"/>
    <w:rsid w:val="00384E52"/>
    <w:rsid w:val="00385191"/>
    <w:rsid w:val="003857A2"/>
    <w:rsid w:val="003857DC"/>
    <w:rsid w:val="0039003F"/>
    <w:rsid w:val="0039163E"/>
    <w:rsid w:val="00391DC6"/>
    <w:rsid w:val="003A3832"/>
    <w:rsid w:val="003A6507"/>
    <w:rsid w:val="003B252C"/>
    <w:rsid w:val="003B26DA"/>
    <w:rsid w:val="003B4180"/>
    <w:rsid w:val="003C2218"/>
    <w:rsid w:val="003C2AE3"/>
    <w:rsid w:val="003C3DEC"/>
    <w:rsid w:val="003C489B"/>
    <w:rsid w:val="003D0B34"/>
    <w:rsid w:val="003D39C7"/>
    <w:rsid w:val="003D5A96"/>
    <w:rsid w:val="003D7900"/>
    <w:rsid w:val="003E3166"/>
    <w:rsid w:val="003E6BF5"/>
    <w:rsid w:val="003F1EF5"/>
    <w:rsid w:val="003F46B4"/>
    <w:rsid w:val="00401682"/>
    <w:rsid w:val="0040496E"/>
    <w:rsid w:val="00405260"/>
    <w:rsid w:val="00405931"/>
    <w:rsid w:val="004115A3"/>
    <w:rsid w:val="0041381A"/>
    <w:rsid w:val="004144A5"/>
    <w:rsid w:val="00421193"/>
    <w:rsid w:val="00421845"/>
    <w:rsid w:val="00425A10"/>
    <w:rsid w:val="004269DA"/>
    <w:rsid w:val="00427032"/>
    <w:rsid w:val="00430EED"/>
    <w:rsid w:val="00441B28"/>
    <w:rsid w:val="00442D7A"/>
    <w:rsid w:val="00450219"/>
    <w:rsid w:val="004538E5"/>
    <w:rsid w:val="00461CF5"/>
    <w:rsid w:val="00463418"/>
    <w:rsid w:val="00464B3F"/>
    <w:rsid w:val="00466A4D"/>
    <w:rsid w:val="00471E08"/>
    <w:rsid w:val="00474666"/>
    <w:rsid w:val="00474928"/>
    <w:rsid w:val="00475B3F"/>
    <w:rsid w:val="00476CF0"/>
    <w:rsid w:val="004776D2"/>
    <w:rsid w:val="00477CF8"/>
    <w:rsid w:val="004802B4"/>
    <w:rsid w:val="0048653F"/>
    <w:rsid w:val="00487C35"/>
    <w:rsid w:val="0049240B"/>
    <w:rsid w:val="00493729"/>
    <w:rsid w:val="00496420"/>
    <w:rsid w:val="00497AA8"/>
    <w:rsid w:val="004A0523"/>
    <w:rsid w:val="004A0943"/>
    <w:rsid w:val="004A48D7"/>
    <w:rsid w:val="004A6B64"/>
    <w:rsid w:val="004B0AFC"/>
    <w:rsid w:val="004B50CA"/>
    <w:rsid w:val="004C1EAB"/>
    <w:rsid w:val="004C20F7"/>
    <w:rsid w:val="004C3B29"/>
    <w:rsid w:val="004C6230"/>
    <w:rsid w:val="004D44B3"/>
    <w:rsid w:val="004D6BA6"/>
    <w:rsid w:val="004E0EE2"/>
    <w:rsid w:val="004E2B87"/>
    <w:rsid w:val="004E7A1F"/>
    <w:rsid w:val="004F6376"/>
    <w:rsid w:val="004F679F"/>
    <w:rsid w:val="004F69DC"/>
    <w:rsid w:val="004F6EA9"/>
    <w:rsid w:val="00502104"/>
    <w:rsid w:val="0050220D"/>
    <w:rsid w:val="00502435"/>
    <w:rsid w:val="005044DE"/>
    <w:rsid w:val="005102EF"/>
    <w:rsid w:val="00516F5F"/>
    <w:rsid w:val="005170D7"/>
    <w:rsid w:val="00517E3E"/>
    <w:rsid w:val="00521703"/>
    <w:rsid w:val="0052300F"/>
    <w:rsid w:val="00525975"/>
    <w:rsid w:val="0052783B"/>
    <w:rsid w:val="00530A67"/>
    <w:rsid w:val="00534EE4"/>
    <w:rsid w:val="00536184"/>
    <w:rsid w:val="00540A67"/>
    <w:rsid w:val="0054621C"/>
    <w:rsid w:val="00550236"/>
    <w:rsid w:val="005503C2"/>
    <w:rsid w:val="00550ADF"/>
    <w:rsid w:val="00555CCE"/>
    <w:rsid w:val="00560FE0"/>
    <w:rsid w:val="00563B14"/>
    <w:rsid w:val="005650F1"/>
    <w:rsid w:val="00565E4D"/>
    <w:rsid w:val="00574274"/>
    <w:rsid w:val="005773D3"/>
    <w:rsid w:val="005802FE"/>
    <w:rsid w:val="0058252A"/>
    <w:rsid w:val="0058316D"/>
    <w:rsid w:val="005845AB"/>
    <w:rsid w:val="00584924"/>
    <w:rsid w:val="00587ACF"/>
    <w:rsid w:val="00591109"/>
    <w:rsid w:val="00591A62"/>
    <w:rsid w:val="00592BDE"/>
    <w:rsid w:val="00594B91"/>
    <w:rsid w:val="00596417"/>
    <w:rsid w:val="005968A5"/>
    <w:rsid w:val="005A1734"/>
    <w:rsid w:val="005A183A"/>
    <w:rsid w:val="005A2EB3"/>
    <w:rsid w:val="005A4142"/>
    <w:rsid w:val="005A4C91"/>
    <w:rsid w:val="005A6E0D"/>
    <w:rsid w:val="005B5577"/>
    <w:rsid w:val="005B604F"/>
    <w:rsid w:val="005C242D"/>
    <w:rsid w:val="005C4280"/>
    <w:rsid w:val="005C4BCB"/>
    <w:rsid w:val="005C5279"/>
    <w:rsid w:val="005D167F"/>
    <w:rsid w:val="005D3E71"/>
    <w:rsid w:val="005D41E4"/>
    <w:rsid w:val="005D4B9A"/>
    <w:rsid w:val="005D55F7"/>
    <w:rsid w:val="005E0174"/>
    <w:rsid w:val="005E051B"/>
    <w:rsid w:val="005E06F2"/>
    <w:rsid w:val="005E2786"/>
    <w:rsid w:val="005E28A4"/>
    <w:rsid w:val="005F0004"/>
    <w:rsid w:val="005F4C66"/>
    <w:rsid w:val="005F6494"/>
    <w:rsid w:val="0060271D"/>
    <w:rsid w:val="00611A17"/>
    <w:rsid w:val="00614664"/>
    <w:rsid w:val="00614D13"/>
    <w:rsid w:val="00617126"/>
    <w:rsid w:val="00617544"/>
    <w:rsid w:val="00622255"/>
    <w:rsid w:val="00622608"/>
    <w:rsid w:val="00622D97"/>
    <w:rsid w:val="006328A1"/>
    <w:rsid w:val="006372F3"/>
    <w:rsid w:val="0064062C"/>
    <w:rsid w:val="00640B61"/>
    <w:rsid w:val="00641D4A"/>
    <w:rsid w:val="006420D4"/>
    <w:rsid w:val="0064319E"/>
    <w:rsid w:val="00650D3E"/>
    <w:rsid w:val="00653647"/>
    <w:rsid w:val="00660574"/>
    <w:rsid w:val="006635E1"/>
    <w:rsid w:val="00665351"/>
    <w:rsid w:val="006709BA"/>
    <w:rsid w:val="00670C1D"/>
    <w:rsid w:val="00672A79"/>
    <w:rsid w:val="00673F29"/>
    <w:rsid w:val="00677B6B"/>
    <w:rsid w:val="006802B8"/>
    <w:rsid w:val="00681145"/>
    <w:rsid w:val="00681948"/>
    <w:rsid w:val="00681F03"/>
    <w:rsid w:val="00687B8B"/>
    <w:rsid w:val="0069706F"/>
    <w:rsid w:val="006A0E04"/>
    <w:rsid w:val="006A23AD"/>
    <w:rsid w:val="006A2437"/>
    <w:rsid w:val="006A4385"/>
    <w:rsid w:val="006A4AC5"/>
    <w:rsid w:val="006A7FD6"/>
    <w:rsid w:val="006B095D"/>
    <w:rsid w:val="006B2983"/>
    <w:rsid w:val="006B4293"/>
    <w:rsid w:val="006B5836"/>
    <w:rsid w:val="006C101E"/>
    <w:rsid w:val="006C4017"/>
    <w:rsid w:val="006C448A"/>
    <w:rsid w:val="006D27FC"/>
    <w:rsid w:val="006D28A8"/>
    <w:rsid w:val="006D2E76"/>
    <w:rsid w:val="006D7C46"/>
    <w:rsid w:val="006E0FAF"/>
    <w:rsid w:val="006E2663"/>
    <w:rsid w:val="006E58A7"/>
    <w:rsid w:val="006F00EC"/>
    <w:rsid w:val="006F2273"/>
    <w:rsid w:val="006F5D9A"/>
    <w:rsid w:val="006F6E0B"/>
    <w:rsid w:val="006F73C6"/>
    <w:rsid w:val="00700C16"/>
    <w:rsid w:val="007025DE"/>
    <w:rsid w:val="007032C6"/>
    <w:rsid w:val="00711053"/>
    <w:rsid w:val="00713766"/>
    <w:rsid w:val="00713CC4"/>
    <w:rsid w:val="00714E4A"/>
    <w:rsid w:val="00716169"/>
    <w:rsid w:val="00721F6F"/>
    <w:rsid w:val="007239E7"/>
    <w:rsid w:val="00723A76"/>
    <w:rsid w:val="00723D41"/>
    <w:rsid w:val="00724776"/>
    <w:rsid w:val="00724932"/>
    <w:rsid w:val="00731DC4"/>
    <w:rsid w:val="007325A4"/>
    <w:rsid w:val="007333B5"/>
    <w:rsid w:val="0074005D"/>
    <w:rsid w:val="00740716"/>
    <w:rsid w:val="0074377A"/>
    <w:rsid w:val="007445CD"/>
    <w:rsid w:val="0074660C"/>
    <w:rsid w:val="00752245"/>
    <w:rsid w:val="00757DB7"/>
    <w:rsid w:val="007638CD"/>
    <w:rsid w:val="00763BB5"/>
    <w:rsid w:val="007651BC"/>
    <w:rsid w:val="00770279"/>
    <w:rsid w:val="0077178F"/>
    <w:rsid w:val="00774720"/>
    <w:rsid w:val="00774D0A"/>
    <w:rsid w:val="00775ED2"/>
    <w:rsid w:val="0077617F"/>
    <w:rsid w:val="00777AC7"/>
    <w:rsid w:val="00780537"/>
    <w:rsid w:val="00780791"/>
    <w:rsid w:val="00780970"/>
    <w:rsid w:val="00782D59"/>
    <w:rsid w:val="00783F66"/>
    <w:rsid w:val="00784176"/>
    <w:rsid w:val="00787EAE"/>
    <w:rsid w:val="00791067"/>
    <w:rsid w:val="00794B4A"/>
    <w:rsid w:val="007A3937"/>
    <w:rsid w:val="007B10AB"/>
    <w:rsid w:val="007B2FDE"/>
    <w:rsid w:val="007B4687"/>
    <w:rsid w:val="007B69C6"/>
    <w:rsid w:val="007B6C9D"/>
    <w:rsid w:val="007B7948"/>
    <w:rsid w:val="007C230D"/>
    <w:rsid w:val="007C4540"/>
    <w:rsid w:val="007D33E4"/>
    <w:rsid w:val="007D35A8"/>
    <w:rsid w:val="007D65DC"/>
    <w:rsid w:val="007D72EE"/>
    <w:rsid w:val="007E0D47"/>
    <w:rsid w:val="007E4AB1"/>
    <w:rsid w:val="007E761A"/>
    <w:rsid w:val="007F4516"/>
    <w:rsid w:val="00800C63"/>
    <w:rsid w:val="00802C3A"/>
    <w:rsid w:val="00804CBD"/>
    <w:rsid w:val="00804E0A"/>
    <w:rsid w:val="00806F4F"/>
    <w:rsid w:val="00812680"/>
    <w:rsid w:val="008127D7"/>
    <w:rsid w:val="00812D28"/>
    <w:rsid w:val="00813D73"/>
    <w:rsid w:val="00814F46"/>
    <w:rsid w:val="00816F5E"/>
    <w:rsid w:val="00820C89"/>
    <w:rsid w:val="00834B72"/>
    <w:rsid w:val="008372A1"/>
    <w:rsid w:val="00841BBE"/>
    <w:rsid w:val="00842BF9"/>
    <w:rsid w:val="00842F12"/>
    <w:rsid w:val="00851701"/>
    <w:rsid w:val="00852CB6"/>
    <w:rsid w:val="00856C08"/>
    <w:rsid w:val="008572BD"/>
    <w:rsid w:val="00857ABE"/>
    <w:rsid w:val="00862B06"/>
    <w:rsid w:val="0086444F"/>
    <w:rsid w:val="00864F4C"/>
    <w:rsid w:val="00870624"/>
    <w:rsid w:val="00876C4E"/>
    <w:rsid w:val="0088150D"/>
    <w:rsid w:val="00894FF6"/>
    <w:rsid w:val="00896A2F"/>
    <w:rsid w:val="00897725"/>
    <w:rsid w:val="008A19A8"/>
    <w:rsid w:val="008A248C"/>
    <w:rsid w:val="008A3809"/>
    <w:rsid w:val="008A5291"/>
    <w:rsid w:val="008A6515"/>
    <w:rsid w:val="008B11FD"/>
    <w:rsid w:val="008B1BF6"/>
    <w:rsid w:val="008B22F2"/>
    <w:rsid w:val="008B2A9F"/>
    <w:rsid w:val="008B700D"/>
    <w:rsid w:val="008B730A"/>
    <w:rsid w:val="008C19D8"/>
    <w:rsid w:val="008C303A"/>
    <w:rsid w:val="008C39D6"/>
    <w:rsid w:val="008C4474"/>
    <w:rsid w:val="008C5390"/>
    <w:rsid w:val="008C6FDC"/>
    <w:rsid w:val="008D6417"/>
    <w:rsid w:val="008D7406"/>
    <w:rsid w:val="008E46E5"/>
    <w:rsid w:val="008E6E14"/>
    <w:rsid w:val="008F1478"/>
    <w:rsid w:val="008F1927"/>
    <w:rsid w:val="008F3887"/>
    <w:rsid w:val="008F4EDC"/>
    <w:rsid w:val="008F5BE7"/>
    <w:rsid w:val="008F7095"/>
    <w:rsid w:val="00906D95"/>
    <w:rsid w:val="009104EC"/>
    <w:rsid w:val="00913DC8"/>
    <w:rsid w:val="0091421B"/>
    <w:rsid w:val="00914690"/>
    <w:rsid w:val="009177FF"/>
    <w:rsid w:val="00917FDF"/>
    <w:rsid w:val="00921085"/>
    <w:rsid w:val="00921BA5"/>
    <w:rsid w:val="00925148"/>
    <w:rsid w:val="009252B9"/>
    <w:rsid w:val="00926049"/>
    <w:rsid w:val="009324F8"/>
    <w:rsid w:val="009443FA"/>
    <w:rsid w:val="00946E32"/>
    <w:rsid w:val="0095112B"/>
    <w:rsid w:val="00951A94"/>
    <w:rsid w:val="009535E8"/>
    <w:rsid w:val="00954E6F"/>
    <w:rsid w:val="009564E2"/>
    <w:rsid w:val="009602C2"/>
    <w:rsid w:val="009635AD"/>
    <w:rsid w:val="0096496D"/>
    <w:rsid w:val="00966729"/>
    <w:rsid w:val="00971253"/>
    <w:rsid w:val="0097273C"/>
    <w:rsid w:val="00972E85"/>
    <w:rsid w:val="00981B3F"/>
    <w:rsid w:val="00982C76"/>
    <w:rsid w:val="00984452"/>
    <w:rsid w:val="0098579D"/>
    <w:rsid w:val="00992B22"/>
    <w:rsid w:val="009A2A85"/>
    <w:rsid w:val="009A6001"/>
    <w:rsid w:val="009A62BF"/>
    <w:rsid w:val="009A7B2E"/>
    <w:rsid w:val="009B1773"/>
    <w:rsid w:val="009B6AD8"/>
    <w:rsid w:val="009C0A8C"/>
    <w:rsid w:val="009C439E"/>
    <w:rsid w:val="009D1EA8"/>
    <w:rsid w:val="009D2B3A"/>
    <w:rsid w:val="009D3774"/>
    <w:rsid w:val="009D7720"/>
    <w:rsid w:val="009E22A5"/>
    <w:rsid w:val="009E5D35"/>
    <w:rsid w:val="009E6206"/>
    <w:rsid w:val="009E639D"/>
    <w:rsid w:val="009F43C9"/>
    <w:rsid w:val="009F5FF4"/>
    <w:rsid w:val="009F7509"/>
    <w:rsid w:val="00A001C1"/>
    <w:rsid w:val="00A00A2B"/>
    <w:rsid w:val="00A016C4"/>
    <w:rsid w:val="00A0212B"/>
    <w:rsid w:val="00A022EC"/>
    <w:rsid w:val="00A027F7"/>
    <w:rsid w:val="00A02BC9"/>
    <w:rsid w:val="00A02DC1"/>
    <w:rsid w:val="00A04092"/>
    <w:rsid w:val="00A04587"/>
    <w:rsid w:val="00A05955"/>
    <w:rsid w:val="00A10205"/>
    <w:rsid w:val="00A12C5D"/>
    <w:rsid w:val="00A204B9"/>
    <w:rsid w:val="00A21572"/>
    <w:rsid w:val="00A224FA"/>
    <w:rsid w:val="00A23EEB"/>
    <w:rsid w:val="00A3032A"/>
    <w:rsid w:val="00A32079"/>
    <w:rsid w:val="00A34AC8"/>
    <w:rsid w:val="00A36D81"/>
    <w:rsid w:val="00A37C67"/>
    <w:rsid w:val="00A41FCA"/>
    <w:rsid w:val="00A44CF6"/>
    <w:rsid w:val="00A45280"/>
    <w:rsid w:val="00A469B1"/>
    <w:rsid w:val="00A52DFE"/>
    <w:rsid w:val="00A567CA"/>
    <w:rsid w:val="00A6005B"/>
    <w:rsid w:val="00A65BB4"/>
    <w:rsid w:val="00A707E5"/>
    <w:rsid w:val="00A736E6"/>
    <w:rsid w:val="00A749F6"/>
    <w:rsid w:val="00A7569F"/>
    <w:rsid w:val="00A76909"/>
    <w:rsid w:val="00A76F2D"/>
    <w:rsid w:val="00A7709F"/>
    <w:rsid w:val="00A81C08"/>
    <w:rsid w:val="00A82632"/>
    <w:rsid w:val="00A82BA4"/>
    <w:rsid w:val="00A83B1D"/>
    <w:rsid w:val="00A855DD"/>
    <w:rsid w:val="00A86835"/>
    <w:rsid w:val="00A87FB8"/>
    <w:rsid w:val="00A913C5"/>
    <w:rsid w:val="00A91409"/>
    <w:rsid w:val="00A9164C"/>
    <w:rsid w:val="00A91862"/>
    <w:rsid w:val="00A91BBB"/>
    <w:rsid w:val="00A93D63"/>
    <w:rsid w:val="00A963A3"/>
    <w:rsid w:val="00A97394"/>
    <w:rsid w:val="00AA4A3F"/>
    <w:rsid w:val="00AA4EFC"/>
    <w:rsid w:val="00AB606B"/>
    <w:rsid w:val="00AD13FC"/>
    <w:rsid w:val="00AD3F26"/>
    <w:rsid w:val="00AD6D5C"/>
    <w:rsid w:val="00AD76A2"/>
    <w:rsid w:val="00AE22F9"/>
    <w:rsid w:val="00AE2DEF"/>
    <w:rsid w:val="00AE3C22"/>
    <w:rsid w:val="00AE6E69"/>
    <w:rsid w:val="00AE7311"/>
    <w:rsid w:val="00AE7856"/>
    <w:rsid w:val="00AE7860"/>
    <w:rsid w:val="00AF3681"/>
    <w:rsid w:val="00AF5C24"/>
    <w:rsid w:val="00AF602A"/>
    <w:rsid w:val="00AF7097"/>
    <w:rsid w:val="00B008EF"/>
    <w:rsid w:val="00B00D58"/>
    <w:rsid w:val="00B01DCF"/>
    <w:rsid w:val="00B0222E"/>
    <w:rsid w:val="00B0349E"/>
    <w:rsid w:val="00B06A57"/>
    <w:rsid w:val="00B14893"/>
    <w:rsid w:val="00B1736C"/>
    <w:rsid w:val="00B20B3F"/>
    <w:rsid w:val="00B21DBC"/>
    <w:rsid w:val="00B24293"/>
    <w:rsid w:val="00B246F3"/>
    <w:rsid w:val="00B318D5"/>
    <w:rsid w:val="00B34402"/>
    <w:rsid w:val="00B35D84"/>
    <w:rsid w:val="00B3635F"/>
    <w:rsid w:val="00B379CB"/>
    <w:rsid w:val="00B37B66"/>
    <w:rsid w:val="00B417B9"/>
    <w:rsid w:val="00B41D0F"/>
    <w:rsid w:val="00B43457"/>
    <w:rsid w:val="00B44A3E"/>
    <w:rsid w:val="00B44E68"/>
    <w:rsid w:val="00B46E51"/>
    <w:rsid w:val="00B473E4"/>
    <w:rsid w:val="00B4786D"/>
    <w:rsid w:val="00B504F9"/>
    <w:rsid w:val="00B601B8"/>
    <w:rsid w:val="00B63BFA"/>
    <w:rsid w:val="00B738A0"/>
    <w:rsid w:val="00B8297D"/>
    <w:rsid w:val="00B84855"/>
    <w:rsid w:val="00B84B64"/>
    <w:rsid w:val="00B903A8"/>
    <w:rsid w:val="00B90D14"/>
    <w:rsid w:val="00BA0986"/>
    <w:rsid w:val="00BA487F"/>
    <w:rsid w:val="00BA5C49"/>
    <w:rsid w:val="00BA5F82"/>
    <w:rsid w:val="00BA7134"/>
    <w:rsid w:val="00BA7478"/>
    <w:rsid w:val="00BB3011"/>
    <w:rsid w:val="00BB36E1"/>
    <w:rsid w:val="00BB488B"/>
    <w:rsid w:val="00BC1F5A"/>
    <w:rsid w:val="00BC3CF6"/>
    <w:rsid w:val="00BC4A9B"/>
    <w:rsid w:val="00BD210A"/>
    <w:rsid w:val="00BE1B02"/>
    <w:rsid w:val="00BE22A7"/>
    <w:rsid w:val="00BE47C4"/>
    <w:rsid w:val="00BE50ED"/>
    <w:rsid w:val="00BE75BC"/>
    <w:rsid w:val="00BF2DC3"/>
    <w:rsid w:val="00BF4345"/>
    <w:rsid w:val="00BF48CA"/>
    <w:rsid w:val="00BF6678"/>
    <w:rsid w:val="00BF66BA"/>
    <w:rsid w:val="00C001BB"/>
    <w:rsid w:val="00C00206"/>
    <w:rsid w:val="00C004AD"/>
    <w:rsid w:val="00C02292"/>
    <w:rsid w:val="00C03D7E"/>
    <w:rsid w:val="00C03EDA"/>
    <w:rsid w:val="00C057D7"/>
    <w:rsid w:val="00C11C05"/>
    <w:rsid w:val="00C15F12"/>
    <w:rsid w:val="00C20CFF"/>
    <w:rsid w:val="00C20E8D"/>
    <w:rsid w:val="00C22BD4"/>
    <w:rsid w:val="00C23DA4"/>
    <w:rsid w:val="00C25CBA"/>
    <w:rsid w:val="00C30415"/>
    <w:rsid w:val="00C31323"/>
    <w:rsid w:val="00C3148C"/>
    <w:rsid w:val="00C36CEE"/>
    <w:rsid w:val="00C375EE"/>
    <w:rsid w:val="00C41197"/>
    <w:rsid w:val="00C42182"/>
    <w:rsid w:val="00C43E7B"/>
    <w:rsid w:val="00C44CB8"/>
    <w:rsid w:val="00C4571E"/>
    <w:rsid w:val="00C45AB6"/>
    <w:rsid w:val="00C50796"/>
    <w:rsid w:val="00C52622"/>
    <w:rsid w:val="00C5415F"/>
    <w:rsid w:val="00C6015B"/>
    <w:rsid w:val="00C611DA"/>
    <w:rsid w:val="00C6589F"/>
    <w:rsid w:val="00C718EC"/>
    <w:rsid w:val="00C73BFD"/>
    <w:rsid w:val="00C7428E"/>
    <w:rsid w:val="00C76FB7"/>
    <w:rsid w:val="00C771E6"/>
    <w:rsid w:val="00C85713"/>
    <w:rsid w:val="00C908B7"/>
    <w:rsid w:val="00C92A4B"/>
    <w:rsid w:val="00C95A37"/>
    <w:rsid w:val="00C97B26"/>
    <w:rsid w:val="00CA275F"/>
    <w:rsid w:val="00CA348E"/>
    <w:rsid w:val="00CA65ED"/>
    <w:rsid w:val="00CB4371"/>
    <w:rsid w:val="00CB473E"/>
    <w:rsid w:val="00CB4837"/>
    <w:rsid w:val="00CB59F3"/>
    <w:rsid w:val="00CB5A92"/>
    <w:rsid w:val="00CB71A6"/>
    <w:rsid w:val="00CB762D"/>
    <w:rsid w:val="00CB7670"/>
    <w:rsid w:val="00CC0202"/>
    <w:rsid w:val="00CC1388"/>
    <w:rsid w:val="00CC19F2"/>
    <w:rsid w:val="00CC1C44"/>
    <w:rsid w:val="00CC1CEC"/>
    <w:rsid w:val="00CC35B7"/>
    <w:rsid w:val="00CC55D9"/>
    <w:rsid w:val="00CC77EB"/>
    <w:rsid w:val="00CD30F5"/>
    <w:rsid w:val="00CD475B"/>
    <w:rsid w:val="00CD6449"/>
    <w:rsid w:val="00CD6A7D"/>
    <w:rsid w:val="00CE07AC"/>
    <w:rsid w:val="00CE2FF2"/>
    <w:rsid w:val="00CE5651"/>
    <w:rsid w:val="00CF1E26"/>
    <w:rsid w:val="00CF4FE9"/>
    <w:rsid w:val="00CF6C85"/>
    <w:rsid w:val="00CF7022"/>
    <w:rsid w:val="00D01B40"/>
    <w:rsid w:val="00D03B33"/>
    <w:rsid w:val="00D03B48"/>
    <w:rsid w:val="00D043D7"/>
    <w:rsid w:val="00D0550A"/>
    <w:rsid w:val="00D072EB"/>
    <w:rsid w:val="00D21C78"/>
    <w:rsid w:val="00D22EAD"/>
    <w:rsid w:val="00D2494C"/>
    <w:rsid w:val="00D36202"/>
    <w:rsid w:val="00D40236"/>
    <w:rsid w:val="00D4048E"/>
    <w:rsid w:val="00D428E4"/>
    <w:rsid w:val="00D444D8"/>
    <w:rsid w:val="00D44BB0"/>
    <w:rsid w:val="00D500E9"/>
    <w:rsid w:val="00D51469"/>
    <w:rsid w:val="00D522E7"/>
    <w:rsid w:val="00D54DE8"/>
    <w:rsid w:val="00D57C3A"/>
    <w:rsid w:val="00D57F3E"/>
    <w:rsid w:val="00D615A0"/>
    <w:rsid w:val="00D62038"/>
    <w:rsid w:val="00D710C4"/>
    <w:rsid w:val="00D7257A"/>
    <w:rsid w:val="00D779A3"/>
    <w:rsid w:val="00D77FD1"/>
    <w:rsid w:val="00D8233E"/>
    <w:rsid w:val="00D82950"/>
    <w:rsid w:val="00D8641F"/>
    <w:rsid w:val="00D871D0"/>
    <w:rsid w:val="00D87317"/>
    <w:rsid w:val="00D910FE"/>
    <w:rsid w:val="00D94D75"/>
    <w:rsid w:val="00D9571E"/>
    <w:rsid w:val="00D97754"/>
    <w:rsid w:val="00DA252A"/>
    <w:rsid w:val="00DA2EBF"/>
    <w:rsid w:val="00DB20C5"/>
    <w:rsid w:val="00DB28DF"/>
    <w:rsid w:val="00DB2B13"/>
    <w:rsid w:val="00DB45E0"/>
    <w:rsid w:val="00DB4E6D"/>
    <w:rsid w:val="00DC1336"/>
    <w:rsid w:val="00DC16A4"/>
    <w:rsid w:val="00DC35A2"/>
    <w:rsid w:val="00DC4550"/>
    <w:rsid w:val="00DC5B8A"/>
    <w:rsid w:val="00DC5EE5"/>
    <w:rsid w:val="00DC75AB"/>
    <w:rsid w:val="00DD2499"/>
    <w:rsid w:val="00DD7CDF"/>
    <w:rsid w:val="00DE0BAD"/>
    <w:rsid w:val="00DE195B"/>
    <w:rsid w:val="00DE341E"/>
    <w:rsid w:val="00DE4179"/>
    <w:rsid w:val="00DE5E1B"/>
    <w:rsid w:val="00DF1C81"/>
    <w:rsid w:val="00DF229D"/>
    <w:rsid w:val="00DF3187"/>
    <w:rsid w:val="00DF346E"/>
    <w:rsid w:val="00DF4FE5"/>
    <w:rsid w:val="00DF71E6"/>
    <w:rsid w:val="00DF7908"/>
    <w:rsid w:val="00E03C86"/>
    <w:rsid w:val="00E11674"/>
    <w:rsid w:val="00E12BDD"/>
    <w:rsid w:val="00E1361A"/>
    <w:rsid w:val="00E13E30"/>
    <w:rsid w:val="00E147DD"/>
    <w:rsid w:val="00E17445"/>
    <w:rsid w:val="00E20DA3"/>
    <w:rsid w:val="00E36888"/>
    <w:rsid w:val="00E4085A"/>
    <w:rsid w:val="00E41F96"/>
    <w:rsid w:val="00E43B0C"/>
    <w:rsid w:val="00E44108"/>
    <w:rsid w:val="00E50229"/>
    <w:rsid w:val="00E50330"/>
    <w:rsid w:val="00E50837"/>
    <w:rsid w:val="00E53C6D"/>
    <w:rsid w:val="00E542EF"/>
    <w:rsid w:val="00E56719"/>
    <w:rsid w:val="00E602D6"/>
    <w:rsid w:val="00E60CE8"/>
    <w:rsid w:val="00E63935"/>
    <w:rsid w:val="00E66F91"/>
    <w:rsid w:val="00E72442"/>
    <w:rsid w:val="00E727E2"/>
    <w:rsid w:val="00E72879"/>
    <w:rsid w:val="00E7588D"/>
    <w:rsid w:val="00E75D87"/>
    <w:rsid w:val="00E76009"/>
    <w:rsid w:val="00E76613"/>
    <w:rsid w:val="00E865BA"/>
    <w:rsid w:val="00E86C01"/>
    <w:rsid w:val="00E94FA5"/>
    <w:rsid w:val="00E97882"/>
    <w:rsid w:val="00EA4E1C"/>
    <w:rsid w:val="00EA5A8E"/>
    <w:rsid w:val="00EB206F"/>
    <w:rsid w:val="00EB4FA9"/>
    <w:rsid w:val="00EC0F38"/>
    <w:rsid w:val="00EC0F7C"/>
    <w:rsid w:val="00EC2483"/>
    <w:rsid w:val="00EC3AEB"/>
    <w:rsid w:val="00EC3C41"/>
    <w:rsid w:val="00EC3E3E"/>
    <w:rsid w:val="00ED0E3D"/>
    <w:rsid w:val="00ED1387"/>
    <w:rsid w:val="00ED26EB"/>
    <w:rsid w:val="00ED5E17"/>
    <w:rsid w:val="00ED70DB"/>
    <w:rsid w:val="00ED76A5"/>
    <w:rsid w:val="00EE3504"/>
    <w:rsid w:val="00EE461B"/>
    <w:rsid w:val="00EE47F0"/>
    <w:rsid w:val="00EE4EEA"/>
    <w:rsid w:val="00EE7ADA"/>
    <w:rsid w:val="00EF08FA"/>
    <w:rsid w:val="00EF28CA"/>
    <w:rsid w:val="00EF3C46"/>
    <w:rsid w:val="00EF4AC2"/>
    <w:rsid w:val="00EF5B5D"/>
    <w:rsid w:val="00F01161"/>
    <w:rsid w:val="00F03DA4"/>
    <w:rsid w:val="00F04C07"/>
    <w:rsid w:val="00F07D34"/>
    <w:rsid w:val="00F13006"/>
    <w:rsid w:val="00F15DD4"/>
    <w:rsid w:val="00F201A5"/>
    <w:rsid w:val="00F27DE7"/>
    <w:rsid w:val="00F35C6B"/>
    <w:rsid w:val="00F40F7A"/>
    <w:rsid w:val="00F4406F"/>
    <w:rsid w:val="00F440BB"/>
    <w:rsid w:val="00F503D4"/>
    <w:rsid w:val="00F50661"/>
    <w:rsid w:val="00F51F9C"/>
    <w:rsid w:val="00F53F24"/>
    <w:rsid w:val="00F5670D"/>
    <w:rsid w:val="00F5682F"/>
    <w:rsid w:val="00F56EC4"/>
    <w:rsid w:val="00F630E6"/>
    <w:rsid w:val="00F66469"/>
    <w:rsid w:val="00F67E98"/>
    <w:rsid w:val="00F71AA1"/>
    <w:rsid w:val="00F71C73"/>
    <w:rsid w:val="00F71FF7"/>
    <w:rsid w:val="00F73667"/>
    <w:rsid w:val="00F831FF"/>
    <w:rsid w:val="00F84912"/>
    <w:rsid w:val="00F8563F"/>
    <w:rsid w:val="00F85C8D"/>
    <w:rsid w:val="00F85D9B"/>
    <w:rsid w:val="00F91540"/>
    <w:rsid w:val="00F915DD"/>
    <w:rsid w:val="00F91EFC"/>
    <w:rsid w:val="00F9288D"/>
    <w:rsid w:val="00F93BAF"/>
    <w:rsid w:val="00F959EF"/>
    <w:rsid w:val="00F97655"/>
    <w:rsid w:val="00FA2514"/>
    <w:rsid w:val="00FA6111"/>
    <w:rsid w:val="00FB461B"/>
    <w:rsid w:val="00FC1F13"/>
    <w:rsid w:val="00FC4CF9"/>
    <w:rsid w:val="00FC4EC4"/>
    <w:rsid w:val="00FC50AF"/>
    <w:rsid w:val="00FD1D6A"/>
    <w:rsid w:val="00FD728D"/>
    <w:rsid w:val="00FE2DF1"/>
    <w:rsid w:val="00FE59E5"/>
    <w:rsid w:val="00FE6C6D"/>
    <w:rsid w:val="00FE7034"/>
    <w:rsid w:val="00FF46D6"/>
    <w:rsid w:val="00FF7E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5C940AD5"/>
  <w15:chartTrackingRefBased/>
  <w15:docId w15:val="{D090DBB4-EC6C-42DD-AD94-9AFBCA9ED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D6449"/>
    <w:pPr>
      <w:spacing w:after="0" w:line="240" w:lineRule="auto"/>
    </w:pPr>
  </w:style>
  <w:style w:type="paragraph" w:styleId="BodyText">
    <w:name w:val="Body Text"/>
    <w:basedOn w:val="Normal"/>
    <w:link w:val="BodyTextChar"/>
    <w:rsid w:val="00273821"/>
    <w:pPr>
      <w:spacing w:after="0" w:line="240" w:lineRule="auto"/>
      <w:jc w:val="center"/>
    </w:pPr>
    <w:rPr>
      <w:rFonts w:ascii="Times New Roman" w:eastAsia="Times New Roman" w:hAnsi="Times New Roman" w:cs="Times New Roman"/>
      <w:sz w:val="24"/>
      <w:szCs w:val="24"/>
      <w:u w:val="single"/>
    </w:rPr>
  </w:style>
  <w:style w:type="character" w:customStyle="1" w:styleId="BodyTextChar">
    <w:name w:val="Body Text Char"/>
    <w:basedOn w:val="DefaultParagraphFont"/>
    <w:link w:val="BodyText"/>
    <w:rsid w:val="00273821"/>
    <w:rPr>
      <w:rFonts w:ascii="Times New Roman" w:eastAsia="Times New Roman" w:hAnsi="Times New Roman" w:cs="Times New Roman"/>
      <w:sz w:val="24"/>
      <w:szCs w:val="24"/>
      <w:u w:val="single"/>
    </w:rPr>
  </w:style>
  <w:style w:type="paragraph" w:styleId="ListParagraph">
    <w:name w:val="List Paragraph"/>
    <w:basedOn w:val="Normal"/>
    <w:uiPriority w:val="34"/>
    <w:qFormat/>
    <w:rsid w:val="006A4AC5"/>
    <w:pPr>
      <w:ind w:left="720"/>
      <w:contextualSpacing/>
    </w:pPr>
  </w:style>
  <w:style w:type="paragraph" w:customStyle="1" w:styleId="Default">
    <w:name w:val="Default"/>
    <w:rsid w:val="007333B5"/>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4C62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6230"/>
  </w:style>
  <w:style w:type="paragraph" w:styleId="Footer">
    <w:name w:val="footer"/>
    <w:basedOn w:val="Normal"/>
    <w:link w:val="FooterChar"/>
    <w:uiPriority w:val="99"/>
    <w:unhideWhenUsed/>
    <w:rsid w:val="004C62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6230"/>
  </w:style>
  <w:style w:type="paragraph" w:styleId="Title">
    <w:name w:val="Title"/>
    <w:basedOn w:val="Normal"/>
    <w:link w:val="TitleChar"/>
    <w:uiPriority w:val="10"/>
    <w:qFormat/>
    <w:rsid w:val="00A00A2B"/>
    <w:pPr>
      <w:widowControl w:val="0"/>
      <w:autoSpaceDE w:val="0"/>
      <w:autoSpaceDN w:val="0"/>
      <w:spacing w:before="67" w:after="0" w:line="240" w:lineRule="auto"/>
      <w:ind w:left="107" w:right="129" w:firstLine="2"/>
      <w:jc w:val="center"/>
    </w:pPr>
    <w:rPr>
      <w:rFonts w:ascii="Times New Roman" w:eastAsia="Times New Roman" w:hAnsi="Times New Roman" w:cs="Times New Roman"/>
      <w:b/>
      <w:bCs/>
      <w:sz w:val="24"/>
      <w:szCs w:val="24"/>
      <w:u w:val="single" w:color="000000"/>
    </w:rPr>
  </w:style>
  <w:style w:type="character" w:customStyle="1" w:styleId="TitleChar">
    <w:name w:val="Title Char"/>
    <w:basedOn w:val="DefaultParagraphFont"/>
    <w:link w:val="Title"/>
    <w:uiPriority w:val="10"/>
    <w:rsid w:val="00A00A2B"/>
    <w:rPr>
      <w:rFonts w:ascii="Times New Roman" w:eastAsia="Times New Roman" w:hAnsi="Times New Roman" w:cs="Times New Roman"/>
      <w:b/>
      <w:bCs/>
      <w:sz w:val="24"/>
      <w:szCs w:val="24"/>
      <w:u w:val="single" w:color="000000"/>
    </w:rPr>
  </w:style>
  <w:style w:type="paragraph" w:customStyle="1" w:styleId="BS">
    <w:name w:val="BS"/>
    <w:basedOn w:val="Normal"/>
    <w:link w:val="BSChar"/>
    <w:autoRedefine/>
    <w:qFormat/>
    <w:rsid w:val="00F915DD"/>
    <w:pPr>
      <w:spacing w:after="240" w:line="240" w:lineRule="auto"/>
    </w:pPr>
    <w:rPr>
      <w:rFonts w:ascii="Times New Roman" w:hAnsi="Times New Roman" w:cs="Arial Unicode MS"/>
      <w:color w:val="000000"/>
      <w:sz w:val="24"/>
      <w:szCs w:val="24"/>
    </w:rPr>
  </w:style>
  <w:style w:type="character" w:customStyle="1" w:styleId="BSChar">
    <w:name w:val="BS Char"/>
    <w:basedOn w:val="DefaultParagraphFont"/>
    <w:link w:val="BS"/>
    <w:rsid w:val="00F915DD"/>
    <w:rPr>
      <w:rFonts w:ascii="Times New Roman" w:hAnsi="Times New Roman" w:cs="Arial Unicode MS"/>
      <w:color w:val="000000"/>
      <w:sz w:val="24"/>
      <w:szCs w:val="24"/>
    </w:rPr>
  </w:style>
  <w:style w:type="paragraph" w:customStyle="1" w:styleId="TitleCenterAllCaps">
    <w:name w:val="*Title Center All Caps"/>
    <w:aliases w:val="TCA"/>
    <w:basedOn w:val="Normal"/>
    <w:link w:val="TitleCenterAllCapsChar"/>
    <w:qFormat/>
    <w:rsid w:val="00F915DD"/>
    <w:pPr>
      <w:spacing w:after="240" w:line="240" w:lineRule="auto"/>
      <w:jc w:val="center"/>
      <w:outlineLvl w:val="0"/>
    </w:pPr>
    <w:rPr>
      <w:rFonts w:ascii="Times New Roman" w:eastAsia="Times New Roman" w:hAnsi="Times New Roman" w:cs="Times New Roman"/>
      <w:bCs/>
      <w:caps/>
      <w:sz w:val="24"/>
      <w:szCs w:val="24"/>
    </w:rPr>
  </w:style>
  <w:style w:type="character" w:customStyle="1" w:styleId="TitleCenterAllCapsChar">
    <w:name w:val="*Title Center All Caps Char"/>
    <w:aliases w:val="TCA Char"/>
    <w:basedOn w:val="DefaultParagraphFont"/>
    <w:link w:val="TitleCenterAllCaps"/>
    <w:rsid w:val="00F915DD"/>
    <w:rPr>
      <w:rFonts w:ascii="Times New Roman" w:eastAsia="Times New Roman" w:hAnsi="Times New Roman" w:cs="Times New Roman"/>
      <w:bCs/>
      <w:caps/>
      <w:sz w:val="24"/>
      <w:szCs w:val="24"/>
    </w:rPr>
  </w:style>
  <w:style w:type="paragraph" w:styleId="BodyText2">
    <w:name w:val="Body Text 2"/>
    <w:basedOn w:val="Normal"/>
    <w:link w:val="BodyText2Char"/>
    <w:uiPriority w:val="99"/>
    <w:unhideWhenUsed/>
    <w:rsid w:val="00946E32"/>
    <w:pPr>
      <w:spacing w:after="0" w:line="240" w:lineRule="auto"/>
    </w:pPr>
    <w:rPr>
      <w:rFonts w:ascii="Times New Roman" w:hAnsi="Times New Roman" w:cs="Times New Roman"/>
      <w:b/>
    </w:rPr>
  </w:style>
  <w:style w:type="character" w:customStyle="1" w:styleId="BodyText2Char">
    <w:name w:val="Body Text 2 Char"/>
    <w:basedOn w:val="DefaultParagraphFont"/>
    <w:link w:val="BodyText2"/>
    <w:uiPriority w:val="99"/>
    <w:rsid w:val="00946E32"/>
    <w:rPr>
      <w:rFonts w:ascii="Times New Roman" w:hAnsi="Times New Roman" w:cs="Times New Roman"/>
      <w:b/>
    </w:rPr>
  </w:style>
  <w:style w:type="paragraph" w:styleId="BodyText3">
    <w:name w:val="Body Text 3"/>
    <w:basedOn w:val="Normal"/>
    <w:link w:val="BodyText3Char"/>
    <w:uiPriority w:val="99"/>
    <w:unhideWhenUsed/>
    <w:rsid w:val="00972E85"/>
    <w:pPr>
      <w:spacing w:after="0" w:line="240" w:lineRule="auto"/>
    </w:pPr>
    <w:rPr>
      <w:rFonts w:ascii="Times New Roman" w:eastAsia="Times New Roman" w:hAnsi="Times New Roman" w:cs="Times New Roman"/>
      <w:b/>
      <w:sz w:val="24"/>
      <w:szCs w:val="24"/>
    </w:rPr>
  </w:style>
  <w:style w:type="character" w:customStyle="1" w:styleId="BodyText3Char">
    <w:name w:val="Body Text 3 Char"/>
    <w:basedOn w:val="DefaultParagraphFont"/>
    <w:link w:val="BodyText3"/>
    <w:uiPriority w:val="99"/>
    <w:rsid w:val="00972E85"/>
    <w:rPr>
      <w:rFonts w:ascii="Times New Roman" w:eastAsia="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77494">
      <w:bodyDiv w:val="1"/>
      <w:marLeft w:val="0"/>
      <w:marRight w:val="0"/>
      <w:marTop w:val="0"/>
      <w:marBottom w:val="0"/>
      <w:divBdr>
        <w:top w:val="none" w:sz="0" w:space="0" w:color="auto"/>
        <w:left w:val="none" w:sz="0" w:space="0" w:color="auto"/>
        <w:bottom w:val="none" w:sz="0" w:space="0" w:color="auto"/>
        <w:right w:val="none" w:sz="0" w:space="0" w:color="auto"/>
      </w:divBdr>
    </w:div>
    <w:div w:id="79104292">
      <w:bodyDiv w:val="1"/>
      <w:marLeft w:val="0"/>
      <w:marRight w:val="0"/>
      <w:marTop w:val="0"/>
      <w:marBottom w:val="0"/>
      <w:divBdr>
        <w:top w:val="none" w:sz="0" w:space="0" w:color="auto"/>
        <w:left w:val="none" w:sz="0" w:space="0" w:color="auto"/>
        <w:bottom w:val="none" w:sz="0" w:space="0" w:color="auto"/>
        <w:right w:val="none" w:sz="0" w:space="0" w:color="auto"/>
      </w:divBdr>
    </w:div>
    <w:div w:id="111174772">
      <w:bodyDiv w:val="1"/>
      <w:marLeft w:val="0"/>
      <w:marRight w:val="0"/>
      <w:marTop w:val="0"/>
      <w:marBottom w:val="0"/>
      <w:divBdr>
        <w:top w:val="none" w:sz="0" w:space="0" w:color="auto"/>
        <w:left w:val="none" w:sz="0" w:space="0" w:color="auto"/>
        <w:bottom w:val="none" w:sz="0" w:space="0" w:color="auto"/>
        <w:right w:val="none" w:sz="0" w:space="0" w:color="auto"/>
      </w:divBdr>
    </w:div>
    <w:div w:id="182520321">
      <w:bodyDiv w:val="1"/>
      <w:marLeft w:val="0"/>
      <w:marRight w:val="0"/>
      <w:marTop w:val="0"/>
      <w:marBottom w:val="0"/>
      <w:divBdr>
        <w:top w:val="none" w:sz="0" w:space="0" w:color="auto"/>
        <w:left w:val="none" w:sz="0" w:space="0" w:color="auto"/>
        <w:bottom w:val="none" w:sz="0" w:space="0" w:color="auto"/>
        <w:right w:val="none" w:sz="0" w:space="0" w:color="auto"/>
      </w:divBdr>
    </w:div>
    <w:div w:id="248584185">
      <w:bodyDiv w:val="1"/>
      <w:marLeft w:val="0"/>
      <w:marRight w:val="0"/>
      <w:marTop w:val="0"/>
      <w:marBottom w:val="0"/>
      <w:divBdr>
        <w:top w:val="none" w:sz="0" w:space="0" w:color="auto"/>
        <w:left w:val="none" w:sz="0" w:space="0" w:color="auto"/>
        <w:bottom w:val="none" w:sz="0" w:space="0" w:color="auto"/>
        <w:right w:val="none" w:sz="0" w:space="0" w:color="auto"/>
      </w:divBdr>
    </w:div>
    <w:div w:id="274754357">
      <w:bodyDiv w:val="1"/>
      <w:marLeft w:val="0"/>
      <w:marRight w:val="0"/>
      <w:marTop w:val="0"/>
      <w:marBottom w:val="0"/>
      <w:divBdr>
        <w:top w:val="none" w:sz="0" w:space="0" w:color="auto"/>
        <w:left w:val="none" w:sz="0" w:space="0" w:color="auto"/>
        <w:bottom w:val="none" w:sz="0" w:space="0" w:color="auto"/>
        <w:right w:val="none" w:sz="0" w:space="0" w:color="auto"/>
      </w:divBdr>
    </w:div>
    <w:div w:id="323700499">
      <w:bodyDiv w:val="1"/>
      <w:marLeft w:val="0"/>
      <w:marRight w:val="0"/>
      <w:marTop w:val="0"/>
      <w:marBottom w:val="0"/>
      <w:divBdr>
        <w:top w:val="none" w:sz="0" w:space="0" w:color="auto"/>
        <w:left w:val="none" w:sz="0" w:space="0" w:color="auto"/>
        <w:bottom w:val="none" w:sz="0" w:space="0" w:color="auto"/>
        <w:right w:val="none" w:sz="0" w:space="0" w:color="auto"/>
      </w:divBdr>
    </w:div>
    <w:div w:id="345912676">
      <w:bodyDiv w:val="1"/>
      <w:marLeft w:val="0"/>
      <w:marRight w:val="0"/>
      <w:marTop w:val="0"/>
      <w:marBottom w:val="0"/>
      <w:divBdr>
        <w:top w:val="none" w:sz="0" w:space="0" w:color="auto"/>
        <w:left w:val="none" w:sz="0" w:space="0" w:color="auto"/>
        <w:bottom w:val="none" w:sz="0" w:space="0" w:color="auto"/>
        <w:right w:val="none" w:sz="0" w:space="0" w:color="auto"/>
      </w:divBdr>
    </w:div>
    <w:div w:id="360279669">
      <w:bodyDiv w:val="1"/>
      <w:marLeft w:val="0"/>
      <w:marRight w:val="0"/>
      <w:marTop w:val="0"/>
      <w:marBottom w:val="0"/>
      <w:divBdr>
        <w:top w:val="none" w:sz="0" w:space="0" w:color="auto"/>
        <w:left w:val="none" w:sz="0" w:space="0" w:color="auto"/>
        <w:bottom w:val="none" w:sz="0" w:space="0" w:color="auto"/>
        <w:right w:val="none" w:sz="0" w:space="0" w:color="auto"/>
      </w:divBdr>
    </w:div>
    <w:div w:id="391272290">
      <w:bodyDiv w:val="1"/>
      <w:marLeft w:val="0"/>
      <w:marRight w:val="0"/>
      <w:marTop w:val="0"/>
      <w:marBottom w:val="0"/>
      <w:divBdr>
        <w:top w:val="none" w:sz="0" w:space="0" w:color="auto"/>
        <w:left w:val="none" w:sz="0" w:space="0" w:color="auto"/>
        <w:bottom w:val="none" w:sz="0" w:space="0" w:color="auto"/>
        <w:right w:val="none" w:sz="0" w:space="0" w:color="auto"/>
      </w:divBdr>
    </w:div>
    <w:div w:id="395209430">
      <w:bodyDiv w:val="1"/>
      <w:marLeft w:val="0"/>
      <w:marRight w:val="0"/>
      <w:marTop w:val="0"/>
      <w:marBottom w:val="0"/>
      <w:divBdr>
        <w:top w:val="none" w:sz="0" w:space="0" w:color="auto"/>
        <w:left w:val="none" w:sz="0" w:space="0" w:color="auto"/>
        <w:bottom w:val="none" w:sz="0" w:space="0" w:color="auto"/>
        <w:right w:val="none" w:sz="0" w:space="0" w:color="auto"/>
      </w:divBdr>
    </w:div>
    <w:div w:id="403375337">
      <w:bodyDiv w:val="1"/>
      <w:marLeft w:val="0"/>
      <w:marRight w:val="0"/>
      <w:marTop w:val="0"/>
      <w:marBottom w:val="0"/>
      <w:divBdr>
        <w:top w:val="none" w:sz="0" w:space="0" w:color="auto"/>
        <w:left w:val="none" w:sz="0" w:space="0" w:color="auto"/>
        <w:bottom w:val="none" w:sz="0" w:space="0" w:color="auto"/>
        <w:right w:val="none" w:sz="0" w:space="0" w:color="auto"/>
      </w:divBdr>
    </w:div>
    <w:div w:id="646130124">
      <w:bodyDiv w:val="1"/>
      <w:marLeft w:val="0"/>
      <w:marRight w:val="0"/>
      <w:marTop w:val="0"/>
      <w:marBottom w:val="0"/>
      <w:divBdr>
        <w:top w:val="none" w:sz="0" w:space="0" w:color="auto"/>
        <w:left w:val="none" w:sz="0" w:space="0" w:color="auto"/>
        <w:bottom w:val="none" w:sz="0" w:space="0" w:color="auto"/>
        <w:right w:val="none" w:sz="0" w:space="0" w:color="auto"/>
      </w:divBdr>
    </w:div>
    <w:div w:id="719550287">
      <w:bodyDiv w:val="1"/>
      <w:marLeft w:val="0"/>
      <w:marRight w:val="0"/>
      <w:marTop w:val="0"/>
      <w:marBottom w:val="0"/>
      <w:divBdr>
        <w:top w:val="none" w:sz="0" w:space="0" w:color="auto"/>
        <w:left w:val="none" w:sz="0" w:space="0" w:color="auto"/>
        <w:bottom w:val="none" w:sz="0" w:space="0" w:color="auto"/>
        <w:right w:val="none" w:sz="0" w:space="0" w:color="auto"/>
      </w:divBdr>
    </w:div>
    <w:div w:id="795609808">
      <w:bodyDiv w:val="1"/>
      <w:marLeft w:val="0"/>
      <w:marRight w:val="0"/>
      <w:marTop w:val="0"/>
      <w:marBottom w:val="0"/>
      <w:divBdr>
        <w:top w:val="none" w:sz="0" w:space="0" w:color="auto"/>
        <w:left w:val="none" w:sz="0" w:space="0" w:color="auto"/>
        <w:bottom w:val="none" w:sz="0" w:space="0" w:color="auto"/>
        <w:right w:val="none" w:sz="0" w:space="0" w:color="auto"/>
      </w:divBdr>
    </w:div>
    <w:div w:id="873033268">
      <w:bodyDiv w:val="1"/>
      <w:marLeft w:val="0"/>
      <w:marRight w:val="0"/>
      <w:marTop w:val="0"/>
      <w:marBottom w:val="0"/>
      <w:divBdr>
        <w:top w:val="none" w:sz="0" w:space="0" w:color="auto"/>
        <w:left w:val="none" w:sz="0" w:space="0" w:color="auto"/>
        <w:bottom w:val="none" w:sz="0" w:space="0" w:color="auto"/>
        <w:right w:val="none" w:sz="0" w:space="0" w:color="auto"/>
      </w:divBdr>
    </w:div>
    <w:div w:id="899053349">
      <w:bodyDiv w:val="1"/>
      <w:marLeft w:val="0"/>
      <w:marRight w:val="0"/>
      <w:marTop w:val="0"/>
      <w:marBottom w:val="0"/>
      <w:divBdr>
        <w:top w:val="none" w:sz="0" w:space="0" w:color="auto"/>
        <w:left w:val="none" w:sz="0" w:space="0" w:color="auto"/>
        <w:bottom w:val="none" w:sz="0" w:space="0" w:color="auto"/>
        <w:right w:val="none" w:sz="0" w:space="0" w:color="auto"/>
      </w:divBdr>
    </w:div>
    <w:div w:id="965964855">
      <w:bodyDiv w:val="1"/>
      <w:marLeft w:val="0"/>
      <w:marRight w:val="0"/>
      <w:marTop w:val="0"/>
      <w:marBottom w:val="0"/>
      <w:divBdr>
        <w:top w:val="none" w:sz="0" w:space="0" w:color="auto"/>
        <w:left w:val="none" w:sz="0" w:space="0" w:color="auto"/>
        <w:bottom w:val="none" w:sz="0" w:space="0" w:color="auto"/>
        <w:right w:val="none" w:sz="0" w:space="0" w:color="auto"/>
      </w:divBdr>
    </w:div>
    <w:div w:id="1153570363">
      <w:bodyDiv w:val="1"/>
      <w:marLeft w:val="0"/>
      <w:marRight w:val="0"/>
      <w:marTop w:val="0"/>
      <w:marBottom w:val="0"/>
      <w:divBdr>
        <w:top w:val="none" w:sz="0" w:space="0" w:color="auto"/>
        <w:left w:val="none" w:sz="0" w:space="0" w:color="auto"/>
        <w:bottom w:val="none" w:sz="0" w:space="0" w:color="auto"/>
        <w:right w:val="none" w:sz="0" w:space="0" w:color="auto"/>
      </w:divBdr>
    </w:div>
    <w:div w:id="1239510582">
      <w:bodyDiv w:val="1"/>
      <w:marLeft w:val="0"/>
      <w:marRight w:val="0"/>
      <w:marTop w:val="0"/>
      <w:marBottom w:val="0"/>
      <w:divBdr>
        <w:top w:val="none" w:sz="0" w:space="0" w:color="auto"/>
        <w:left w:val="none" w:sz="0" w:space="0" w:color="auto"/>
        <w:bottom w:val="none" w:sz="0" w:space="0" w:color="auto"/>
        <w:right w:val="none" w:sz="0" w:space="0" w:color="auto"/>
      </w:divBdr>
    </w:div>
    <w:div w:id="1596284593">
      <w:bodyDiv w:val="1"/>
      <w:marLeft w:val="0"/>
      <w:marRight w:val="0"/>
      <w:marTop w:val="0"/>
      <w:marBottom w:val="0"/>
      <w:divBdr>
        <w:top w:val="none" w:sz="0" w:space="0" w:color="auto"/>
        <w:left w:val="none" w:sz="0" w:space="0" w:color="auto"/>
        <w:bottom w:val="none" w:sz="0" w:space="0" w:color="auto"/>
        <w:right w:val="none" w:sz="0" w:space="0" w:color="auto"/>
      </w:divBdr>
    </w:div>
    <w:div w:id="1654213732">
      <w:bodyDiv w:val="1"/>
      <w:marLeft w:val="0"/>
      <w:marRight w:val="0"/>
      <w:marTop w:val="0"/>
      <w:marBottom w:val="0"/>
      <w:divBdr>
        <w:top w:val="none" w:sz="0" w:space="0" w:color="auto"/>
        <w:left w:val="none" w:sz="0" w:space="0" w:color="auto"/>
        <w:bottom w:val="none" w:sz="0" w:space="0" w:color="auto"/>
        <w:right w:val="none" w:sz="0" w:space="0" w:color="auto"/>
      </w:divBdr>
    </w:div>
    <w:div w:id="1781728855">
      <w:bodyDiv w:val="1"/>
      <w:marLeft w:val="0"/>
      <w:marRight w:val="0"/>
      <w:marTop w:val="0"/>
      <w:marBottom w:val="0"/>
      <w:divBdr>
        <w:top w:val="none" w:sz="0" w:space="0" w:color="auto"/>
        <w:left w:val="none" w:sz="0" w:space="0" w:color="auto"/>
        <w:bottom w:val="none" w:sz="0" w:space="0" w:color="auto"/>
        <w:right w:val="none" w:sz="0" w:space="0" w:color="auto"/>
      </w:divBdr>
    </w:div>
    <w:div w:id="1991058500">
      <w:bodyDiv w:val="1"/>
      <w:marLeft w:val="0"/>
      <w:marRight w:val="0"/>
      <w:marTop w:val="0"/>
      <w:marBottom w:val="0"/>
      <w:divBdr>
        <w:top w:val="none" w:sz="0" w:space="0" w:color="auto"/>
        <w:left w:val="none" w:sz="0" w:space="0" w:color="auto"/>
        <w:bottom w:val="none" w:sz="0" w:space="0" w:color="auto"/>
        <w:right w:val="none" w:sz="0" w:space="0" w:color="auto"/>
      </w:divBdr>
    </w:div>
    <w:div w:id="2123726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91</Words>
  <Characters>1600</Characters>
  <Application>Microsoft Office Word</Application>
  <DocSecurity>0</DocSecurity>
  <Lines>5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ie Garner</dc:creator>
  <cp:keywords/>
  <dc:description/>
  <cp:lastModifiedBy>Jimmy Flint</cp:lastModifiedBy>
  <cp:revision>2</cp:revision>
  <cp:lastPrinted>2023-06-07T20:42:00Z</cp:lastPrinted>
  <dcterms:created xsi:type="dcterms:W3CDTF">2023-06-13T19:53:00Z</dcterms:created>
  <dcterms:modified xsi:type="dcterms:W3CDTF">2023-06-13T19:53:00Z</dcterms:modified>
</cp:coreProperties>
</file>